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159C3D" w14:textId="4EBC1E8F" w:rsidR="00184766" w:rsidRDefault="00184766" w:rsidP="00C9628E">
      <w:pPr>
        <w:pStyle w:val="ListParagraph"/>
        <w:ind w:hanging="720"/>
        <w:jc w:val="both"/>
        <w:rPr>
          <w:i/>
          <w:iCs/>
          <w:color w:val="000000" w:themeColor="text1"/>
          <w:sz w:val="20"/>
          <w:szCs w:val="18"/>
        </w:rPr>
      </w:pPr>
      <w:r w:rsidRPr="00184766">
        <w:rPr>
          <w:i/>
          <w:iCs/>
          <w:color w:val="000000" w:themeColor="text1"/>
          <w:sz w:val="20"/>
          <w:szCs w:val="18"/>
        </w:rPr>
        <w:t>General Information: Article (</w:t>
      </w:r>
      <w:r>
        <w:rPr>
          <w:i/>
          <w:iCs/>
          <w:color w:val="000000" w:themeColor="text1"/>
          <w:sz w:val="20"/>
          <w:szCs w:val="18"/>
        </w:rPr>
        <w:t>41/A</w:t>
      </w:r>
      <w:r w:rsidRPr="00184766">
        <w:rPr>
          <w:i/>
          <w:iCs/>
          <w:color w:val="000000" w:themeColor="text1"/>
          <w:sz w:val="20"/>
          <w:szCs w:val="18"/>
        </w:rPr>
        <w:t xml:space="preserve">) of granting </w:t>
      </w:r>
      <w:r w:rsidR="00250CFB" w:rsidRPr="00184766">
        <w:rPr>
          <w:i/>
          <w:iCs/>
          <w:color w:val="000000" w:themeColor="text1"/>
          <w:sz w:val="20"/>
          <w:szCs w:val="18"/>
        </w:rPr>
        <w:t>master’s degree</w:t>
      </w:r>
      <w:r w:rsidRPr="00184766">
        <w:rPr>
          <w:i/>
          <w:iCs/>
          <w:color w:val="000000" w:themeColor="text1"/>
          <w:sz w:val="20"/>
          <w:szCs w:val="18"/>
        </w:rPr>
        <w:t xml:space="preserve"> regulations 2022/2023.</w:t>
      </w:r>
    </w:p>
    <w:p w14:paraId="03802E2F" w14:textId="709054EE" w:rsidR="00146E6F" w:rsidRDefault="00F60423" w:rsidP="00C9628E">
      <w:pPr>
        <w:pStyle w:val="ListParagraph"/>
        <w:ind w:left="360"/>
        <w:jc w:val="both"/>
        <w:rPr>
          <w:i/>
          <w:iCs/>
          <w:color w:val="000000" w:themeColor="text1"/>
          <w:sz w:val="20"/>
          <w:szCs w:val="18"/>
        </w:rPr>
      </w:pPr>
      <w:r>
        <w:rPr>
          <w:i/>
          <w:iCs/>
          <w:color w:val="000000" w:themeColor="text1"/>
          <w:sz w:val="20"/>
          <w:szCs w:val="18"/>
        </w:rPr>
        <w:t xml:space="preserve">It </w:t>
      </w:r>
      <w:r w:rsidR="00814A75" w:rsidRPr="00F60423">
        <w:rPr>
          <w:i/>
          <w:iCs/>
          <w:color w:val="000000" w:themeColor="text1"/>
          <w:sz w:val="20"/>
          <w:szCs w:val="18"/>
        </w:rPr>
        <w:t xml:space="preserve">is permissible, for justified reasons, to </w:t>
      </w:r>
      <w:r w:rsidR="00814A75" w:rsidRPr="00CB73E1">
        <w:rPr>
          <w:b/>
          <w:bCs/>
          <w:i/>
          <w:iCs/>
          <w:color w:val="000000" w:themeColor="text1"/>
          <w:sz w:val="20"/>
          <w:szCs w:val="18"/>
        </w:rPr>
        <w:t>change the supervisor</w:t>
      </w:r>
      <w:r w:rsidR="00814A75" w:rsidRPr="00F60423">
        <w:rPr>
          <w:i/>
          <w:iCs/>
          <w:color w:val="000000" w:themeColor="text1"/>
          <w:sz w:val="20"/>
          <w:szCs w:val="18"/>
        </w:rPr>
        <w:t xml:space="preserve"> </w:t>
      </w:r>
      <w:r w:rsidR="00814A75" w:rsidRPr="003026E2">
        <w:rPr>
          <w:b/>
          <w:bCs/>
          <w:i/>
          <w:iCs/>
          <w:color w:val="000000" w:themeColor="text1"/>
          <w:sz w:val="20"/>
          <w:szCs w:val="18"/>
        </w:rPr>
        <w:t>without changing the research project subject of a thesis</w:t>
      </w:r>
      <w:r w:rsidR="00814A75" w:rsidRPr="00F60423">
        <w:rPr>
          <w:i/>
          <w:iCs/>
          <w:color w:val="000000" w:themeColor="text1"/>
          <w:sz w:val="20"/>
          <w:szCs w:val="18"/>
        </w:rPr>
        <w:t>, subject to the app</w:t>
      </w:r>
      <w:r w:rsidR="003D6E91">
        <w:rPr>
          <w:i/>
          <w:iCs/>
          <w:color w:val="000000" w:themeColor="text1"/>
          <w:sz w:val="20"/>
          <w:szCs w:val="18"/>
        </w:rPr>
        <w:t>r</w:t>
      </w:r>
      <w:r w:rsidR="00814A75" w:rsidRPr="00F60423">
        <w:rPr>
          <w:i/>
          <w:iCs/>
          <w:color w:val="000000" w:themeColor="text1"/>
          <w:sz w:val="20"/>
          <w:szCs w:val="18"/>
        </w:rPr>
        <w:t xml:space="preserve">oval of the student’s current supervisor, in the same </w:t>
      </w:r>
      <w:r w:rsidR="00444A60" w:rsidRPr="00F60423">
        <w:rPr>
          <w:i/>
          <w:iCs/>
          <w:color w:val="000000" w:themeColor="text1"/>
          <w:sz w:val="20"/>
          <w:szCs w:val="18"/>
        </w:rPr>
        <w:t>way</w:t>
      </w:r>
      <w:r w:rsidR="00814A75" w:rsidRPr="00F60423">
        <w:rPr>
          <w:i/>
          <w:iCs/>
          <w:color w:val="000000" w:themeColor="text1"/>
          <w:sz w:val="20"/>
          <w:szCs w:val="18"/>
        </w:rPr>
        <w:t xml:space="preserve"> the current supervisor was appointed</w:t>
      </w:r>
      <w:r>
        <w:rPr>
          <w:i/>
          <w:iCs/>
          <w:color w:val="000000" w:themeColor="text1"/>
          <w:sz w:val="20"/>
          <w:szCs w:val="18"/>
        </w:rPr>
        <w:t>.</w:t>
      </w:r>
    </w:p>
    <w:p w14:paraId="7E3E1B17" w14:textId="77777777" w:rsidR="00F60423" w:rsidRDefault="00F60423" w:rsidP="00F60423">
      <w:pPr>
        <w:pStyle w:val="ListParagraph"/>
        <w:jc w:val="both"/>
        <w:rPr>
          <w:i/>
          <w:iCs/>
          <w:color w:val="000000" w:themeColor="text1"/>
          <w:sz w:val="20"/>
          <w:szCs w:val="18"/>
        </w:rPr>
      </w:pPr>
    </w:p>
    <w:p w14:paraId="50352587" w14:textId="3FF66AB9" w:rsidR="003525F0" w:rsidRPr="00951CD0" w:rsidRDefault="00687748" w:rsidP="00C249D1">
      <w:pPr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id w:val="1087655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49D1" w:rsidRPr="00951CD0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C249D1" w:rsidRPr="00951CD0">
        <w:rPr>
          <w:rFonts w:cstheme="minorHAnsi"/>
          <w:color w:val="000000" w:themeColor="text1"/>
        </w:rPr>
        <w:t xml:space="preserve"> Change supervisor</w:t>
      </w:r>
    </w:p>
    <w:p w14:paraId="2278D662" w14:textId="4DD451EE" w:rsidR="00135E64" w:rsidRPr="00951CD0" w:rsidRDefault="00687748" w:rsidP="00135E64">
      <w:pPr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id w:val="1057745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49D1" w:rsidRPr="00951CD0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135E64" w:rsidRPr="00951CD0">
        <w:rPr>
          <w:rFonts w:cstheme="minorHAnsi"/>
          <w:color w:val="000000" w:themeColor="text1"/>
        </w:rPr>
        <w:t xml:space="preserve"> Change co-supervisor</w:t>
      </w:r>
    </w:p>
    <w:p w14:paraId="73651283" w14:textId="1956170C" w:rsidR="00135E64" w:rsidRPr="00951CD0" w:rsidRDefault="00687748" w:rsidP="00135E64">
      <w:pPr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id w:val="1632905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6724" w:rsidRPr="00951CD0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135E64" w:rsidRPr="00951CD0">
        <w:rPr>
          <w:rFonts w:cstheme="minorHAnsi"/>
          <w:color w:val="000000" w:themeColor="text1"/>
        </w:rPr>
        <w:t xml:space="preserve"> Change Proposal (attach </w:t>
      </w:r>
      <w:r w:rsidR="00B113F3" w:rsidRPr="00951CD0">
        <w:rPr>
          <w:rFonts w:cstheme="minorHAnsi"/>
          <w:color w:val="000000" w:themeColor="text1"/>
        </w:rPr>
        <w:t xml:space="preserve">Thesis </w:t>
      </w:r>
      <w:r w:rsidR="0044749C" w:rsidRPr="00951CD0">
        <w:rPr>
          <w:rFonts w:cstheme="minorHAnsi"/>
          <w:color w:val="000000" w:themeColor="text1"/>
        </w:rPr>
        <w:t>P</w:t>
      </w:r>
      <w:r w:rsidR="00B113F3" w:rsidRPr="00951CD0">
        <w:rPr>
          <w:rFonts w:cstheme="minorHAnsi"/>
          <w:color w:val="000000" w:themeColor="text1"/>
        </w:rPr>
        <w:t>roposal form)</w:t>
      </w:r>
    </w:p>
    <w:p w14:paraId="60C4B57B" w14:textId="5DCC5394" w:rsidR="004458E9" w:rsidRPr="00951CD0" w:rsidRDefault="00687748" w:rsidP="004458E9">
      <w:pPr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id w:val="1403948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8E9" w:rsidRPr="00951CD0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4458E9" w:rsidRPr="00951CD0">
        <w:rPr>
          <w:rFonts w:cstheme="minorHAnsi"/>
          <w:color w:val="000000" w:themeColor="text1"/>
        </w:rPr>
        <w:t xml:space="preserve"> Change of thesis title</w:t>
      </w:r>
      <w:r w:rsidR="0044749C" w:rsidRPr="00951CD0">
        <w:rPr>
          <w:rFonts w:cstheme="minorHAnsi"/>
          <w:color w:val="000000" w:themeColor="text1"/>
        </w:rPr>
        <w:t xml:space="preserve"> only</w:t>
      </w:r>
      <w:r w:rsidR="00886724" w:rsidRPr="00951CD0">
        <w:rPr>
          <w:rFonts w:cstheme="minorHAnsi"/>
          <w:color w:val="000000" w:themeColor="text1"/>
        </w:rPr>
        <w:t xml:space="preserve"> </w:t>
      </w:r>
    </w:p>
    <w:p w14:paraId="5E584619" w14:textId="77777777" w:rsidR="00C249D1" w:rsidRPr="00C249D1" w:rsidRDefault="00C249D1" w:rsidP="00C249D1">
      <w:pPr>
        <w:rPr>
          <w:color w:val="000000" w:themeColor="text1"/>
          <w:sz w:val="20"/>
          <w:szCs w:val="18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220"/>
        <w:gridCol w:w="1011"/>
        <w:gridCol w:w="3298"/>
        <w:gridCol w:w="701"/>
        <w:gridCol w:w="965"/>
        <w:gridCol w:w="2444"/>
      </w:tblGrid>
      <w:tr w:rsidR="006E18A9" w:rsidRPr="00C86B23" w14:paraId="47D72FED" w14:textId="77777777" w:rsidTr="00F72D10">
        <w:trPr>
          <w:cantSplit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5237F5A2" w14:textId="77777777" w:rsidR="006E18A9" w:rsidRPr="00C86B23" w:rsidRDefault="006E18A9" w:rsidP="00F72D10">
            <w:pPr>
              <w:rPr>
                <w:b/>
                <w:bCs/>
                <w:color w:val="000000" w:themeColor="text1"/>
                <w:szCs w:val="24"/>
              </w:rPr>
            </w:pPr>
            <w:r w:rsidRPr="00C86B23">
              <w:rPr>
                <w:b/>
                <w:bCs/>
                <w:color w:val="000000" w:themeColor="text1"/>
                <w:szCs w:val="24"/>
              </w:rPr>
              <w:t>STUDENT INFORMATION</w:t>
            </w:r>
          </w:p>
        </w:tc>
      </w:tr>
      <w:tr w:rsidR="006E18A9" w:rsidRPr="00C86B23" w14:paraId="6F77E118" w14:textId="77777777" w:rsidTr="00F72D10">
        <w:trPr>
          <w:cantSplit/>
        </w:trPr>
        <w:tc>
          <w:tcPr>
            <w:tcW w:w="1220" w:type="dxa"/>
            <w:shd w:val="clear" w:color="auto" w:fill="auto"/>
          </w:tcPr>
          <w:p w14:paraId="25567C67" w14:textId="77777777" w:rsidR="006E18A9" w:rsidRPr="00C86B23" w:rsidRDefault="006E18A9" w:rsidP="00F72D10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Name:</w:t>
            </w:r>
          </w:p>
        </w:tc>
        <w:sdt>
          <w:sdtPr>
            <w:rPr>
              <w:color w:val="000000" w:themeColor="text1"/>
              <w:szCs w:val="24"/>
            </w:rPr>
            <w:id w:val="1210228394"/>
            <w:placeholder>
              <w:docPart w:val="F34AF2DAA571472BB19A3FA68F46B65B"/>
            </w:placeholder>
            <w:showingPlcHdr/>
          </w:sdtPr>
          <w:sdtEndPr/>
          <w:sdtContent>
            <w:tc>
              <w:tcPr>
                <w:tcW w:w="4309" w:type="dxa"/>
                <w:gridSpan w:val="2"/>
                <w:shd w:val="clear" w:color="auto" w:fill="auto"/>
              </w:tcPr>
              <w:p w14:paraId="01EF4514" w14:textId="77777777" w:rsidR="006E18A9" w:rsidRPr="00C86B23" w:rsidRDefault="006E18A9" w:rsidP="00F72D10">
                <w:pPr>
                  <w:rPr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tc>
          </w:sdtContent>
        </w:sdt>
        <w:tc>
          <w:tcPr>
            <w:tcW w:w="701" w:type="dxa"/>
            <w:shd w:val="clear" w:color="auto" w:fill="auto"/>
          </w:tcPr>
          <w:p w14:paraId="5339B295" w14:textId="77777777" w:rsidR="006E18A9" w:rsidRPr="00C86B23" w:rsidRDefault="006E18A9" w:rsidP="00F72D10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ID:</w:t>
            </w:r>
          </w:p>
        </w:tc>
        <w:sdt>
          <w:sdtPr>
            <w:rPr>
              <w:color w:val="000000" w:themeColor="text1"/>
              <w:szCs w:val="24"/>
            </w:rPr>
            <w:id w:val="-117301418"/>
            <w:placeholder>
              <w:docPart w:val="5A6449C0715E4DEFA5380D2B2B12EA60"/>
            </w:placeholder>
            <w:showingPlcHdr/>
          </w:sdtPr>
          <w:sdtEndPr/>
          <w:sdtContent>
            <w:tc>
              <w:tcPr>
                <w:tcW w:w="3409" w:type="dxa"/>
                <w:gridSpan w:val="2"/>
              </w:tcPr>
              <w:p w14:paraId="6784DF50" w14:textId="77777777" w:rsidR="006E18A9" w:rsidRPr="00C86B23" w:rsidRDefault="006E18A9" w:rsidP="00F72D10">
                <w:pPr>
                  <w:rPr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tc>
          </w:sdtContent>
        </w:sdt>
      </w:tr>
      <w:tr w:rsidR="006E18A9" w:rsidRPr="00C86B23" w14:paraId="4FC9C851" w14:textId="77777777" w:rsidTr="00F72D10">
        <w:trPr>
          <w:cantSplit/>
        </w:trPr>
        <w:tc>
          <w:tcPr>
            <w:tcW w:w="1220" w:type="dxa"/>
            <w:shd w:val="clear" w:color="auto" w:fill="auto"/>
          </w:tcPr>
          <w:p w14:paraId="6503382C" w14:textId="77777777" w:rsidR="006E18A9" w:rsidRPr="00C86B23" w:rsidRDefault="006E18A9" w:rsidP="00F72D10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Program:</w:t>
            </w:r>
          </w:p>
        </w:tc>
        <w:sdt>
          <w:sdtPr>
            <w:rPr>
              <w:color w:val="000000" w:themeColor="text1"/>
              <w:szCs w:val="24"/>
            </w:rPr>
            <w:id w:val="2014415539"/>
            <w:placeholder>
              <w:docPart w:val="ADA44ABEDA2F4E7DBD0F5852228240EC"/>
            </w:placeholder>
            <w:showingPlcHdr/>
          </w:sdtPr>
          <w:sdtEndPr/>
          <w:sdtContent>
            <w:tc>
              <w:tcPr>
                <w:tcW w:w="8419" w:type="dxa"/>
                <w:gridSpan w:val="5"/>
                <w:shd w:val="clear" w:color="auto" w:fill="auto"/>
              </w:tcPr>
              <w:p w14:paraId="478EE3E6" w14:textId="77777777" w:rsidR="006E18A9" w:rsidRPr="00C86B23" w:rsidRDefault="006E18A9" w:rsidP="00F72D10">
                <w:pPr>
                  <w:rPr>
                    <w:color w:val="000000" w:themeColor="text1"/>
                    <w:szCs w:val="24"/>
                  </w:rPr>
                </w:pPr>
                <w:r w:rsidRPr="00C86B23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</w:t>
                </w:r>
                <w:r w:rsidRPr="00C86B23">
                  <w:rPr>
                    <w:rStyle w:val="PlaceholderText"/>
                    <w:color w:val="F2F2F2" w:themeColor="background1" w:themeShade="F2"/>
                    <w:szCs w:val="24"/>
                  </w:rPr>
                  <w:t>.</w:t>
                </w:r>
              </w:p>
            </w:tc>
          </w:sdtContent>
        </w:sdt>
      </w:tr>
      <w:tr w:rsidR="006E18A9" w:rsidRPr="00C86B23" w14:paraId="2430B4CA" w14:textId="77777777" w:rsidTr="006E0CD3">
        <w:trPr>
          <w:cantSplit/>
        </w:trPr>
        <w:tc>
          <w:tcPr>
            <w:tcW w:w="5529" w:type="dxa"/>
            <w:gridSpan w:val="3"/>
            <w:shd w:val="clear" w:color="auto" w:fill="auto"/>
          </w:tcPr>
          <w:p w14:paraId="0B16BC7F" w14:textId="77777777" w:rsidR="006E18A9" w:rsidRPr="00C86B23" w:rsidRDefault="006E18A9" w:rsidP="00F72D10">
            <w:pPr>
              <w:tabs>
                <w:tab w:val="left" w:pos="2639"/>
              </w:tabs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 xml:space="preserve">Admission semester: </w:t>
            </w:r>
            <w:sdt>
              <w:sdtPr>
                <w:rPr>
                  <w:color w:val="000000" w:themeColor="text1"/>
                  <w:szCs w:val="24"/>
                </w:rPr>
                <w:id w:val="-19184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C86B23">
              <w:rPr>
                <w:color w:val="000000" w:themeColor="text1"/>
                <w:szCs w:val="24"/>
              </w:rPr>
              <w:t xml:space="preserve"> First</w:t>
            </w:r>
            <w:r>
              <w:rPr>
                <w:color w:val="000000" w:themeColor="text1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Cs w:val="24"/>
                </w:rPr>
                <w:id w:val="2122187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C86B23">
              <w:rPr>
                <w:color w:val="000000" w:themeColor="text1"/>
                <w:szCs w:val="24"/>
              </w:rPr>
              <w:t xml:space="preserve"> Second</w:t>
            </w:r>
          </w:p>
        </w:tc>
        <w:tc>
          <w:tcPr>
            <w:tcW w:w="1666" w:type="dxa"/>
            <w:gridSpan w:val="2"/>
          </w:tcPr>
          <w:p w14:paraId="024A0B4A" w14:textId="3D60A087" w:rsidR="006E18A9" w:rsidRPr="00C86B23" w:rsidRDefault="006E0CD3" w:rsidP="00F72D1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Academic </w:t>
            </w:r>
            <w:r w:rsidR="006E18A9" w:rsidRPr="00C86B23">
              <w:rPr>
                <w:color w:val="000000" w:themeColor="text1"/>
                <w:szCs w:val="24"/>
              </w:rPr>
              <w:t>Year:</w:t>
            </w:r>
          </w:p>
        </w:tc>
        <w:sdt>
          <w:sdtPr>
            <w:rPr>
              <w:color w:val="BFBFBF" w:themeColor="background1" w:themeShade="BF"/>
              <w:szCs w:val="24"/>
            </w:rPr>
            <w:id w:val="1147321416"/>
            <w:placeholder>
              <w:docPart w:val="B7E1057C351A492BA5EC708AE946575A"/>
            </w:placeholder>
            <w:showingPlcHdr/>
          </w:sdtPr>
          <w:sdtEndPr/>
          <w:sdtContent>
            <w:tc>
              <w:tcPr>
                <w:tcW w:w="2444" w:type="dxa"/>
              </w:tcPr>
              <w:p w14:paraId="6D9FBD5E" w14:textId="77777777" w:rsidR="006E18A9" w:rsidRPr="00B84CED" w:rsidRDefault="006E18A9" w:rsidP="00F72D10">
                <w:pPr>
                  <w:rPr>
                    <w:color w:val="BFBFBF" w:themeColor="background1" w:themeShade="BF"/>
                    <w:szCs w:val="24"/>
                  </w:rPr>
                </w:pPr>
                <w:r w:rsidRPr="00B84CED">
                  <w:rPr>
                    <w:rStyle w:val="PlaceholderText"/>
                    <w:color w:val="BFBFBF" w:themeColor="background1" w:themeShade="BF"/>
                    <w:szCs w:val="24"/>
                  </w:rPr>
                  <w:t>Enter Year</w:t>
                </w:r>
              </w:p>
            </w:tc>
          </w:sdtContent>
        </w:sdt>
      </w:tr>
      <w:tr w:rsidR="006E18A9" w:rsidRPr="00C86B23" w14:paraId="22979C9A" w14:textId="77777777" w:rsidTr="006E0CD3">
        <w:trPr>
          <w:cantSplit/>
          <w:trHeight w:val="219"/>
        </w:trPr>
        <w:tc>
          <w:tcPr>
            <w:tcW w:w="5529" w:type="dxa"/>
            <w:gridSpan w:val="3"/>
            <w:shd w:val="clear" w:color="auto" w:fill="auto"/>
          </w:tcPr>
          <w:p w14:paraId="7B947AAD" w14:textId="73A9B760" w:rsidR="006E18A9" w:rsidRPr="00C86B23" w:rsidRDefault="00E719A5" w:rsidP="00F72D10">
            <w:pPr>
              <w:tabs>
                <w:tab w:val="left" w:pos="2648"/>
              </w:tabs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Current</w:t>
            </w:r>
            <w:r w:rsidR="006E18A9" w:rsidRPr="00C86B23">
              <w:rPr>
                <w:color w:val="000000" w:themeColor="text1"/>
                <w:szCs w:val="24"/>
              </w:rPr>
              <w:t xml:space="preserve"> semester:</w:t>
            </w:r>
            <w:sdt>
              <w:sdtPr>
                <w:rPr>
                  <w:color w:val="000000" w:themeColor="text1"/>
                  <w:szCs w:val="24"/>
                </w:rPr>
                <w:id w:val="-197929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8A9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E18A9" w:rsidRPr="00C86B23">
              <w:rPr>
                <w:color w:val="000000" w:themeColor="text1"/>
                <w:szCs w:val="24"/>
              </w:rPr>
              <w:t xml:space="preserve"> First</w:t>
            </w:r>
            <w:r w:rsidR="006E18A9">
              <w:rPr>
                <w:color w:val="000000" w:themeColor="text1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Cs w:val="24"/>
                </w:rPr>
                <w:id w:val="2140063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8A9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E18A9" w:rsidRPr="00C86B23">
              <w:rPr>
                <w:color w:val="000000" w:themeColor="text1"/>
                <w:szCs w:val="24"/>
              </w:rPr>
              <w:t xml:space="preserve"> Second</w:t>
            </w:r>
            <w:r w:rsidR="006E18A9">
              <w:rPr>
                <w:color w:val="000000" w:themeColor="text1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Cs w:val="24"/>
                </w:rPr>
                <w:id w:val="-380018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8A9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E18A9">
              <w:rPr>
                <w:color w:val="000000" w:themeColor="text1"/>
                <w:szCs w:val="24"/>
              </w:rPr>
              <w:t>Summer</w:t>
            </w:r>
          </w:p>
        </w:tc>
        <w:tc>
          <w:tcPr>
            <w:tcW w:w="1666" w:type="dxa"/>
            <w:gridSpan w:val="2"/>
          </w:tcPr>
          <w:p w14:paraId="0A334220" w14:textId="67121ED3" w:rsidR="006E18A9" w:rsidRPr="00C86B23" w:rsidRDefault="006E0CD3" w:rsidP="00F72D1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Academic </w:t>
            </w:r>
            <w:r w:rsidRPr="00C86B23">
              <w:rPr>
                <w:color w:val="000000" w:themeColor="text1"/>
                <w:szCs w:val="24"/>
              </w:rPr>
              <w:t>Year:</w:t>
            </w:r>
          </w:p>
        </w:tc>
        <w:sdt>
          <w:sdtPr>
            <w:rPr>
              <w:color w:val="BFBFBF" w:themeColor="background1" w:themeShade="BF"/>
              <w:szCs w:val="24"/>
            </w:rPr>
            <w:id w:val="-1359817701"/>
            <w:placeholder>
              <w:docPart w:val="6A51CDBCCF24464EB918BEFB830A8292"/>
            </w:placeholder>
            <w:showingPlcHdr/>
          </w:sdtPr>
          <w:sdtEndPr/>
          <w:sdtContent>
            <w:tc>
              <w:tcPr>
                <w:tcW w:w="2444" w:type="dxa"/>
              </w:tcPr>
              <w:p w14:paraId="6B7C8217" w14:textId="77777777" w:rsidR="006E18A9" w:rsidRPr="00B84CED" w:rsidRDefault="006E18A9" w:rsidP="00F72D10">
                <w:pPr>
                  <w:rPr>
                    <w:color w:val="BFBFBF" w:themeColor="background1" w:themeShade="BF"/>
                    <w:szCs w:val="24"/>
                  </w:rPr>
                </w:pPr>
                <w:r w:rsidRPr="00B84CED">
                  <w:rPr>
                    <w:rStyle w:val="PlaceholderText"/>
                    <w:color w:val="BFBFBF" w:themeColor="background1" w:themeShade="BF"/>
                    <w:szCs w:val="24"/>
                  </w:rPr>
                  <w:t>Enter Year</w:t>
                </w:r>
              </w:p>
            </w:tc>
          </w:sdtContent>
        </w:sdt>
      </w:tr>
      <w:tr w:rsidR="006E18A9" w:rsidRPr="00C86B23" w14:paraId="2EDDBD0F" w14:textId="77777777" w:rsidTr="00F72D10">
        <w:tc>
          <w:tcPr>
            <w:tcW w:w="2231" w:type="dxa"/>
            <w:gridSpan w:val="2"/>
            <w:shd w:val="clear" w:color="auto" w:fill="auto"/>
          </w:tcPr>
          <w:p w14:paraId="2D5F7752" w14:textId="77777777" w:rsidR="006E18A9" w:rsidRPr="00C86B23" w:rsidRDefault="006E18A9" w:rsidP="00F72D10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Passed Credit Hours:</w:t>
            </w:r>
          </w:p>
        </w:tc>
        <w:sdt>
          <w:sdtPr>
            <w:rPr>
              <w:color w:val="000000" w:themeColor="text1"/>
              <w:szCs w:val="24"/>
            </w:rPr>
            <w:id w:val="-918170988"/>
            <w:placeholder>
              <w:docPart w:val="1F62A6A496084FE194B3A3F8DF0F1ACB"/>
            </w:placeholder>
            <w:showingPlcHdr/>
          </w:sdtPr>
          <w:sdtEndPr/>
          <w:sdtContent>
            <w:tc>
              <w:tcPr>
                <w:tcW w:w="3298" w:type="dxa"/>
                <w:shd w:val="clear" w:color="auto" w:fill="auto"/>
              </w:tcPr>
              <w:p w14:paraId="4271412E" w14:textId="77777777" w:rsidR="006E18A9" w:rsidRPr="00C86B23" w:rsidRDefault="006E18A9" w:rsidP="00F72D10">
                <w:pPr>
                  <w:rPr>
                    <w:color w:val="000000" w:themeColor="text1"/>
                    <w:szCs w:val="24"/>
                  </w:rPr>
                </w:pPr>
                <w:r w:rsidRPr="00B84CED">
                  <w:rPr>
                    <w:rStyle w:val="PlaceholderText"/>
                    <w:color w:val="BFBFBF" w:themeColor="background1" w:themeShade="BF"/>
                    <w:szCs w:val="24"/>
                  </w:rPr>
                  <w:t>Number</w:t>
                </w:r>
              </w:p>
            </w:tc>
          </w:sdtContent>
        </w:sdt>
        <w:tc>
          <w:tcPr>
            <w:tcW w:w="701" w:type="dxa"/>
            <w:shd w:val="clear" w:color="auto" w:fill="auto"/>
          </w:tcPr>
          <w:p w14:paraId="0DDE6AFD" w14:textId="77777777" w:rsidR="006E18A9" w:rsidRPr="00C86B23" w:rsidRDefault="006E18A9" w:rsidP="00F72D10">
            <w:pPr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GPA:</w:t>
            </w:r>
          </w:p>
        </w:tc>
        <w:sdt>
          <w:sdtPr>
            <w:rPr>
              <w:color w:val="000000" w:themeColor="text1"/>
              <w:szCs w:val="24"/>
            </w:rPr>
            <w:id w:val="1124204854"/>
            <w:placeholder>
              <w:docPart w:val="3ED1D0D6109D4226B9182C0E96CE6FDF"/>
            </w:placeholder>
            <w:showingPlcHdr/>
          </w:sdtPr>
          <w:sdtEndPr/>
          <w:sdtContent>
            <w:tc>
              <w:tcPr>
                <w:tcW w:w="3409" w:type="dxa"/>
                <w:gridSpan w:val="2"/>
                <w:shd w:val="clear" w:color="auto" w:fill="auto"/>
              </w:tcPr>
              <w:p w14:paraId="28BB2741" w14:textId="77777777" w:rsidR="006E18A9" w:rsidRPr="00C86B23" w:rsidRDefault="006E18A9" w:rsidP="00F72D10">
                <w:pPr>
                  <w:rPr>
                    <w:color w:val="000000" w:themeColor="text1"/>
                    <w:szCs w:val="24"/>
                  </w:rPr>
                </w:pPr>
                <w:r w:rsidRPr="00B84CED">
                  <w:rPr>
                    <w:rStyle w:val="PlaceholderText"/>
                    <w:color w:val="BFBFBF" w:themeColor="background1" w:themeShade="BF"/>
                    <w:szCs w:val="24"/>
                  </w:rPr>
                  <w:t>Number</w:t>
                </w:r>
              </w:p>
            </w:tc>
          </w:sdtContent>
        </w:sdt>
      </w:tr>
      <w:tr w:rsidR="006E18A9" w:rsidRPr="00C86B23" w14:paraId="45E73A74" w14:textId="77777777" w:rsidTr="00F72D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20" w:type="dxa"/>
          </w:tcPr>
          <w:p w14:paraId="0BAAB721" w14:textId="77777777" w:rsidR="006E18A9" w:rsidRPr="00C86B23" w:rsidRDefault="006E18A9" w:rsidP="00F72D10">
            <w:pPr>
              <w:ind w:left="-21"/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4309" w:type="dxa"/>
            <w:gridSpan w:val="2"/>
          </w:tcPr>
          <w:p w14:paraId="2F4015D3" w14:textId="77777777" w:rsidR="006E18A9" w:rsidRPr="00C86B23" w:rsidRDefault="006E18A9" w:rsidP="00F72D10">
            <w:pPr>
              <w:rPr>
                <w:color w:val="000000" w:themeColor="text1"/>
                <w:szCs w:val="24"/>
              </w:rPr>
            </w:pPr>
          </w:p>
          <w:p w14:paraId="48921944" w14:textId="77777777" w:rsidR="006E18A9" w:rsidRPr="00C86B23" w:rsidRDefault="006E18A9" w:rsidP="00F72D10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701" w:type="dxa"/>
          </w:tcPr>
          <w:p w14:paraId="27E028D6" w14:textId="77777777" w:rsidR="006E18A9" w:rsidRPr="00C86B23" w:rsidRDefault="006E18A9" w:rsidP="00F72D10">
            <w:pPr>
              <w:ind w:left="-58"/>
              <w:rPr>
                <w:color w:val="000000" w:themeColor="text1"/>
                <w:szCs w:val="24"/>
              </w:rPr>
            </w:pPr>
            <w:r w:rsidRPr="00C86B23">
              <w:rPr>
                <w:color w:val="000000" w:themeColor="text1"/>
                <w:szCs w:val="24"/>
              </w:rPr>
              <w:t>Date:</w:t>
            </w:r>
          </w:p>
        </w:tc>
        <w:sdt>
          <w:sdtPr>
            <w:rPr>
              <w:color w:val="000000" w:themeColor="text1"/>
              <w:szCs w:val="24"/>
            </w:rPr>
            <w:id w:val="-1128548456"/>
            <w:placeholder>
              <w:docPart w:val="DAEEB24C792D4A6BAA650793043A0CD8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09" w:type="dxa"/>
                <w:gridSpan w:val="2"/>
              </w:tcPr>
              <w:p w14:paraId="5D8B5921" w14:textId="77777777" w:rsidR="006E18A9" w:rsidRPr="00C86B23" w:rsidRDefault="006E18A9" w:rsidP="00F72D10">
                <w:pPr>
                  <w:ind w:hanging="89"/>
                  <w:rPr>
                    <w:color w:val="000000" w:themeColor="text1"/>
                    <w:szCs w:val="24"/>
                  </w:rPr>
                </w:pPr>
                <w:r w:rsidRPr="00B84CED">
                  <w:rPr>
                    <w:color w:val="BFBFBF" w:themeColor="background1" w:themeShade="BF"/>
                    <w:szCs w:val="24"/>
                  </w:rPr>
                  <w:t>Date</w:t>
                </w:r>
              </w:p>
            </w:tc>
          </w:sdtContent>
        </w:sdt>
      </w:tr>
    </w:tbl>
    <w:p w14:paraId="53A73F65" w14:textId="77777777" w:rsidR="006E18A9" w:rsidRDefault="006E18A9"/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335"/>
        <w:gridCol w:w="540"/>
        <w:gridCol w:w="3337"/>
        <w:gridCol w:w="657"/>
        <w:gridCol w:w="1676"/>
        <w:gridCol w:w="1094"/>
      </w:tblGrid>
      <w:tr w:rsidR="008365BF" w:rsidRPr="00857995" w14:paraId="5ECBBC93" w14:textId="77777777" w:rsidTr="007C02A3">
        <w:trPr>
          <w:cantSplit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5A7893D2" w14:textId="6EEE666A" w:rsidR="008365BF" w:rsidRPr="00857995" w:rsidRDefault="008365BF" w:rsidP="007C02A3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URRENT SUPERVISOR(</w:t>
            </w:r>
            <w:r w:rsidR="00CB73E1">
              <w:rPr>
                <w:b/>
                <w:bCs/>
                <w:color w:val="000000" w:themeColor="text1"/>
              </w:rPr>
              <w:t>S</w:t>
            </w:r>
            <w:r>
              <w:rPr>
                <w:b/>
                <w:bCs/>
                <w:color w:val="000000" w:themeColor="text1"/>
              </w:rPr>
              <w:t>) INFORMATION</w:t>
            </w:r>
          </w:p>
        </w:tc>
      </w:tr>
      <w:tr w:rsidR="005E4D3F" w:rsidRPr="00D17CFD" w14:paraId="2C8B34C0" w14:textId="77777777" w:rsidTr="00F06708">
        <w:trPr>
          <w:cantSplit/>
        </w:trPr>
        <w:tc>
          <w:tcPr>
            <w:tcW w:w="2875" w:type="dxa"/>
            <w:gridSpan w:val="2"/>
            <w:shd w:val="clear" w:color="auto" w:fill="auto"/>
          </w:tcPr>
          <w:p w14:paraId="73B89A40" w14:textId="56422173" w:rsidR="005E4D3F" w:rsidRPr="00D17CFD" w:rsidRDefault="005E4D3F" w:rsidP="007C02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upervisor Name:</w:t>
            </w:r>
          </w:p>
        </w:tc>
        <w:tc>
          <w:tcPr>
            <w:tcW w:w="6764" w:type="dxa"/>
            <w:gridSpan w:val="4"/>
            <w:shd w:val="clear" w:color="auto" w:fill="auto"/>
          </w:tcPr>
          <w:p w14:paraId="55189EA6" w14:textId="77958DE1" w:rsidR="005E4D3F" w:rsidRPr="00736C65" w:rsidRDefault="00687748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632328814"/>
                <w:placeholder>
                  <w:docPart w:val="1F140249278C430392FFED05E1651637"/>
                </w:placeholder>
                <w:showingPlcHdr/>
              </w:sdtPr>
              <w:sdtEndPr/>
              <w:sdtContent>
                <w:r w:rsidR="005E4D3F" w:rsidRPr="00CE17FA">
                  <w:rPr>
                    <w:rStyle w:val="PlaceholderText"/>
                    <w:color w:val="BFBFBF" w:themeColor="background1" w:themeShade="BF"/>
                  </w:rPr>
                  <w:t>Name</w:t>
                </w:r>
              </w:sdtContent>
            </w:sdt>
          </w:p>
        </w:tc>
      </w:tr>
      <w:tr w:rsidR="005E4D3F" w:rsidRPr="00D17CFD" w14:paraId="7A9170C9" w14:textId="77777777" w:rsidTr="00F06708">
        <w:trPr>
          <w:cantSplit/>
        </w:trPr>
        <w:tc>
          <w:tcPr>
            <w:tcW w:w="2875" w:type="dxa"/>
            <w:gridSpan w:val="2"/>
            <w:shd w:val="clear" w:color="auto" w:fill="auto"/>
          </w:tcPr>
          <w:p w14:paraId="36DFF007" w14:textId="624155C2" w:rsidR="005E4D3F" w:rsidRDefault="005E4D3F" w:rsidP="005E4D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cademic Rank:</w:t>
            </w:r>
          </w:p>
        </w:tc>
        <w:tc>
          <w:tcPr>
            <w:tcW w:w="6764" w:type="dxa"/>
            <w:gridSpan w:val="4"/>
            <w:shd w:val="clear" w:color="auto" w:fill="auto"/>
          </w:tcPr>
          <w:p w14:paraId="48081EC6" w14:textId="56F13879" w:rsidR="005E4D3F" w:rsidRDefault="00687748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2019073718"/>
                <w:placeholder>
                  <w:docPart w:val="DD08D3344EA943E998F35207930D2772"/>
                </w:placeholder>
                <w:showingPlcHdr/>
              </w:sdtPr>
              <w:sdtEndPr/>
              <w:sdtContent>
                <w:r w:rsidR="005E4D3F" w:rsidRPr="00CE17FA">
                  <w:rPr>
                    <w:rStyle w:val="PlaceholderText"/>
                    <w:color w:val="BFBFBF" w:themeColor="background1" w:themeShade="BF"/>
                  </w:rPr>
                  <w:t>Rank</w:t>
                </w:r>
              </w:sdtContent>
            </w:sdt>
          </w:p>
        </w:tc>
      </w:tr>
      <w:tr w:rsidR="005E4D3F" w:rsidRPr="00D17CFD" w14:paraId="4FF97899" w14:textId="77777777" w:rsidTr="00F06708">
        <w:trPr>
          <w:cantSplit/>
        </w:trPr>
        <w:tc>
          <w:tcPr>
            <w:tcW w:w="2875" w:type="dxa"/>
            <w:gridSpan w:val="2"/>
            <w:shd w:val="clear" w:color="auto" w:fill="auto"/>
          </w:tcPr>
          <w:p w14:paraId="1DC48966" w14:textId="7F83EB6F" w:rsidR="005E4D3F" w:rsidRDefault="005E4D3F" w:rsidP="005E4D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ffiliation:</w:t>
            </w:r>
          </w:p>
        </w:tc>
        <w:tc>
          <w:tcPr>
            <w:tcW w:w="6764" w:type="dxa"/>
            <w:gridSpan w:val="4"/>
            <w:shd w:val="clear" w:color="auto" w:fill="auto"/>
          </w:tcPr>
          <w:p w14:paraId="17D7E1AD" w14:textId="588562BC" w:rsidR="005E4D3F" w:rsidRDefault="00687748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1136925071"/>
                <w:placeholder>
                  <w:docPart w:val="70ACF84B308A45DC8480A560AD012119"/>
                </w:placeholder>
                <w:showingPlcHdr/>
              </w:sdtPr>
              <w:sdtEndPr/>
              <w:sdtContent>
                <w:r w:rsidR="005E4D3F" w:rsidRPr="00CE17FA">
                  <w:rPr>
                    <w:rStyle w:val="PlaceholderText"/>
                    <w:color w:val="BFBFBF" w:themeColor="background1" w:themeShade="BF"/>
                  </w:rPr>
                  <w:t>Affiliation</w:t>
                </w:r>
              </w:sdtContent>
            </w:sdt>
          </w:p>
        </w:tc>
      </w:tr>
      <w:tr w:rsidR="005E4D3F" w:rsidRPr="00D17CFD" w14:paraId="6330F937" w14:textId="77777777" w:rsidTr="00F06708">
        <w:trPr>
          <w:cantSplit/>
        </w:trPr>
        <w:tc>
          <w:tcPr>
            <w:tcW w:w="2875" w:type="dxa"/>
            <w:gridSpan w:val="2"/>
            <w:shd w:val="clear" w:color="auto" w:fill="auto"/>
          </w:tcPr>
          <w:p w14:paraId="4F8E5B89" w14:textId="494C325E" w:rsidR="005E4D3F" w:rsidRPr="00F06708" w:rsidRDefault="005E4D3F" w:rsidP="005E4D3F">
            <w:pPr>
              <w:rPr>
                <w:color w:val="000000" w:themeColor="text1"/>
              </w:rPr>
            </w:pPr>
            <w:r w:rsidRPr="00F06708">
              <w:rPr>
                <w:color w:val="000000" w:themeColor="text1"/>
              </w:rPr>
              <w:t xml:space="preserve">Co-supervisor (If applicable) </w:t>
            </w:r>
          </w:p>
        </w:tc>
        <w:tc>
          <w:tcPr>
            <w:tcW w:w="6764" w:type="dxa"/>
            <w:gridSpan w:val="4"/>
            <w:shd w:val="clear" w:color="auto" w:fill="auto"/>
          </w:tcPr>
          <w:p w14:paraId="235A8870" w14:textId="1ED8A2F5" w:rsidR="005E4D3F" w:rsidRDefault="00687748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291943160"/>
                <w:placeholder>
                  <w:docPart w:val="CAE7ABA25B9F484486C8D921B8FBCDEB"/>
                </w:placeholder>
                <w:showingPlcHdr/>
              </w:sdtPr>
              <w:sdtEndPr/>
              <w:sdtContent>
                <w:r w:rsidR="00EA732A" w:rsidRPr="00CE17FA">
                  <w:rPr>
                    <w:rStyle w:val="PlaceholderText"/>
                    <w:color w:val="BFBFBF" w:themeColor="background1" w:themeShade="BF"/>
                  </w:rPr>
                  <w:t>Name</w:t>
                </w:r>
              </w:sdtContent>
            </w:sdt>
          </w:p>
        </w:tc>
      </w:tr>
      <w:tr w:rsidR="00777D19" w:rsidRPr="00D17CFD" w14:paraId="25BFCA61" w14:textId="77777777" w:rsidTr="00AE4D62">
        <w:trPr>
          <w:cantSplit/>
        </w:trPr>
        <w:tc>
          <w:tcPr>
            <w:tcW w:w="2875" w:type="dxa"/>
            <w:gridSpan w:val="2"/>
            <w:shd w:val="clear" w:color="auto" w:fill="auto"/>
          </w:tcPr>
          <w:p w14:paraId="7373798C" w14:textId="77777777" w:rsidR="00777D19" w:rsidRPr="00D17CFD" w:rsidRDefault="00777D19" w:rsidP="005E4D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cademic Rank:</w:t>
            </w:r>
          </w:p>
        </w:tc>
        <w:tc>
          <w:tcPr>
            <w:tcW w:w="6764" w:type="dxa"/>
            <w:gridSpan w:val="4"/>
            <w:shd w:val="clear" w:color="auto" w:fill="auto"/>
          </w:tcPr>
          <w:p w14:paraId="2B7AEC16" w14:textId="623453EA" w:rsidR="00777D19" w:rsidRPr="00736C65" w:rsidRDefault="00687748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770164470"/>
                <w:placeholder>
                  <w:docPart w:val="5C434870A50947F4BFD4240969B1E68C"/>
                </w:placeholder>
                <w:showingPlcHdr/>
              </w:sdtPr>
              <w:sdtEndPr/>
              <w:sdtContent>
                <w:r w:rsidR="00777D19" w:rsidRPr="00CE17FA">
                  <w:rPr>
                    <w:rStyle w:val="PlaceholderText"/>
                    <w:color w:val="BFBFBF" w:themeColor="background1" w:themeShade="BF"/>
                  </w:rPr>
                  <w:t>Rank</w:t>
                </w:r>
              </w:sdtContent>
            </w:sdt>
          </w:p>
        </w:tc>
      </w:tr>
      <w:tr w:rsidR="00777D19" w:rsidRPr="00D17CFD" w14:paraId="3A3F3432" w14:textId="77777777" w:rsidTr="00BC2205">
        <w:trPr>
          <w:cantSplit/>
        </w:trPr>
        <w:tc>
          <w:tcPr>
            <w:tcW w:w="2875" w:type="dxa"/>
            <w:gridSpan w:val="2"/>
            <w:shd w:val="clear" w:color="auto" w:fill="auto"/>
          </w:tcPr>
          <w:p w14:paraId="7C7653DB" w14:textId="202CCA8D" w:rsidR="00777D19" w:rsidRPr="00D17CFD" w:rsidRDefault="00777D19" w:rsidP="005E4D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ffiliation:</w:t>
            </w:r>
          </w:p>
        </w:tc>
        <w:tc>
          <w:tcPr>
            <w:tcW w:w="6764" w:type="dxa"/>
            <w:gridSpan w:val="4"/>
            <w:shd w:val="clear" w:color="auto" w:fill="auto"/>
          </w:tcPr>
          <w:p w14:paraId="466560CB" w14:textId="4220882E" w:rsidR="00777D19" w:rsidRPr="00736C65" w:rsidRDefault="00687748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1285996365"/>
                <w:placeholder>
                  <w:docPart w:val="19A6CE45389C4546AC19586FEF82980F"/>
                </w:placeholder>
                <w:showingPlcHdr/>
              </w:sdtPr>
              <w:sdtEndPr/>
              <w:sdtContent>
                <w:r w:rsidR="00777D19" w:rsidRPr="00CE17FA">
                  <w:rPr>
                    <w:rStyle w:val="PlaceholderText"/>
                    <w:color w:val="BFBFBF" w:themeColor="background1" w:themeShade="BF"/>
                  </w:rPr>
                  <w:t>Affiliation</w:t>
                </w:r>
              </w:sdtContent>
            </w:sdt>
          </w:p>
        </w:tc>
      </w:tr>
      <w:tr w:rsidR="00C82904" w:rsidRPr="00D17CFD" w14:paraId="3045651D" w14:textId="77777777" w:rsidTr="006E0CD3">
        <w:trPr>
          <w:cantSplit/>
        </w:trPr>
        <w:tc>
          <w:tcPr>
            <w:tcW w:w="2875" w:type="dxa"/>
            <w:gridSpan w:val="2"/>
            <w:shd w:val="clear" w:color="auto" w:fill="auto"/>
          </w:tcPr>
          <w:p w14:paraId="25C243F3" w14:textId="55CB1397" w:rsidR="00C82904" w:rsidRPr="00D17CFD" w:rsidRDefault="00C82904" w:rsidP="005E4D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upervision starting semester:</w:t>
            </w:r>
          </w:p>
        </w:tc>
        <w:tc>
          <w:tcPr>
            <w:tcW w:w="3994" w:type="dxa"/>
            <w:gridSpan w:val="2"/>
            <w:shd w:val="clear" w:color="auto" w:fill="auto"/>
            <w:vAlign w:val="center"/>
          </w:tcPr>
          <w:p w14:paraId="3ADD5AFC" w14:textId="1617C8EE" w:rsidR="00C82904" w:rsidRPr="00736C65" w:rsidRDefault="00C82904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000000" w:themeColor="text1"/>
                  <w:szCs w:val="24"/>
                </w:rPr>
                <w:id w:val="-171780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C86B23">
              <w:rPr>
                <w:color w:val="000000" w:themeColor="text1"/>
                <w:szCs w:val="24"/>
              </w:rPr>
              <w:t xml:space="preserve"> First</w:t>
            </w:r>
            <w:r w:rsidR="00E719A5">
              <w:rPr>
                <w:color w:val="000000" w:themeColor="text1"/>
                <w:szCs w:val="24"/>
              </w:rPr>
              <w:t xml:space="preserve">       </w:t>
            </w:r>
            <w:r>
              <w:rPr>
                <w:color w:val="000000" w:themeColor="text1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Cs w:val="24"/>
                </w:rPr>
                <w:id w:val="-123696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C86B23">
              <w:rPr>
                <w:color w:val="000000" w:themeColor="text1"/>
                <w:szCs w:val="24"/>
              </w:rPr>
              <w:t xml:space="preserve"> Second</w:t>
            </w:r>
            <w:r w:rsidR="00E719A5">
              <w:rPr>
                <w:color w:val="000000" w:themeColor="text1"/>
                <w:szCs w:val="24"/>
              </w:rPr>
              <w:t xml:space="preserve">       </w:t>
            </w:r>
            <w:r>
              <w:rPr>
                <w:color w:val="000000" w:themeColor="text1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Cs w:val="24"/>
                </w:rPr>
                <w:id w:val="-17520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>
              <w:rPr>
                <w:color w:val="000000" w:themeColor="text1"/>
                <w:szCs w:val="24"/>
              </w:rPr>
              <w:t>Summer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58F8366F" w14:textId="3868BA5A" w:rsidR="00C82904" w:rsidRPr="00736C65" w:rsidRDefault="00C82904" w:rsidP="005E4D3F">
            <w:pPr>
              <w:rPr>
                <w:color w:val="A6A6A6" w:themeColor="background1" w:themeShade="A6"/>
              </w:rPr>
            </w:pPr>
            <w:r>
              <w:rPr>
                <w:color w:val="000000" w:themeColor="text1"/>
                <w:szCs w:val="24"/>
              </w:rPr>
              <w:t xml:space="preserve">Academic year: 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54893F11" w14:textId="302F57F4" w:rsidR="00C82904" w:rsidRPr="00736C65" w:rsidRDefault="00C82904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000000" w:themeColor="text1"/>
                  <w:szCs w:val="24"/>
                </w:rPr>
                <w:id w:val="-761526206"/>
                <w:placeholder>
                  <w:docPart w:val="CCA67F32A15448D9BD4AAC42E3297E7F"/>
                </w:placeholder>
              </w:sdtPr>
              <w:sdtContent>
                <w:r w:rsidRPr="00A765DD">
                  <w:rPr>
                    <w:color w:val="BFBFBF" w:themeColor="background1" w:themeShade="BF"/>
                    <w:szCs w:val="24"/>
                  </w:rPr>
                  <w:t>Year</w:t>
                </w:r>
              </w:sdtContent>
            </w:sdt>
          </w:p>
        </w:tc>
      </w:tr>
      <w:tr w:rsidR="005E4D3F" w:rsidRPr="00D17CFD" w14:paraId="3780CFBD" w14:textId="77777777" w:rsidTr="00F06708">
        <w:trPr>
          <w:cantSplit/>
          <w:trHeight w:val="300"/>
        </w:trPr>
        <w:tc>
          <w:tcPr>
            <w:tcW w:w="2875" w:type="dxa"/>
            <w:gridSpan w:val="2"/>
            <w:shd w:val="clear" w:color="auto" w:fill="auto"/>
          </w:tcPr>
          <w:p w14:paraId="03FB29DD" w14:textId="1D4E4ACF" w:rsidR="005E4D3F" w:rsidRPr="00C53568" w:rsidRDefault="00EA732A" w:rsidP="005E4D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cision</w:t>
            </w:r>
            <w:r w:rsidR="005E4D3F" w:rsidRPr="00C53568">
              <w:rPr>
                <w:color w:val="000000" w:themeColor="text1"/>
              </w:rPr>
              <w:t>:</w:t>
            </w:r>
          </w:p>
        </w:tc>
        <w:tc>
          <w:tcPr>
            <w:tcW w:w="6764" w:type="dxa"/>
            <w:gridSpan w:val="4"/>
            <w:shd w:val="clear" w:color="auto" w:fill="auto"/>
          </w:tcPr>
          <w:p w14:paraId="6E4711BF" w14:textId="2CD032D1" w:rsidR="005E4D3F" w:rsidRPr="00C53568" w:rsidRDefault="00687748" w:rsidP="005E4D3F">
            <w:pPr>
              <w:rPr>
                <w:color w:val="A6A6A6" w:themeColor="background1" w:themeShade="A6"/>
              </w:rPr>
            </w:pPr>
            <w:sdt>
              <w:sdtPr>
                <w:rPr>
                  <w:color w:val="000000" w:themeColor="text1"/>
                </w:rPr>
                <w:id w:val="-308556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D3F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5E4D3F" w:rsidRPr="00C53568">
              <w:rPr>
                <w:color w:val="000000" w:themeColor="text1"/>
              </w:rPr>
              <w:t xml:space="preserve"> Accept                 </w:t>
            </w:r>
            <w:sdt>
              <w:sdtPr>
                <w:rPr>
                  <w:color w:val="000000" w:themeColor="text1"/>
                </w:rPr>
                <w:id w:val="-141392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D3F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427504">
              <w:rPr>
                <w:color w:val="000000" w:themeColor="text1"/>
              </w:rPr>
              <w:t>Declin</w:t>
            </w:r>
            <w:r w:rsidR="00C82904">
              <w:rPr>
                <w:color w:val="000000" w:themeColor="text1"/>
              </w:rPr>
              <w:t>e</w:t>
            </w:r>
          </w:p>
        </w:tc>
      </w:tr>
      <w:tr w:rsidR="00B85E2B" w14:paraId="40FA7A8F" w14:textId="77777777" w:rsidTr="00F72D10">
        <w:tblPrEx>
          <w:jc w:val="center"/>
        </w:tblPrEx>
        <w:trPr>
          <w:cantSplit/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71E1E" w14:textId="77777777" w:rsidR="00B85E2B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upervisor Signature:</w:t>
            </w:r>
          </w:p>
        </w:tc>
        <w:tc>
          <w:tcPr>
            <w:tcW w:w="3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B50B9" w14:textId="77777777" w:rsidR="00B85E2B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</w:p>
          <w:p w14:paraId="49348B4B" w14:textId="77777777" w:rsidR="00B85E2B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09E06" w14:textId="77777777" w:rsidR="00B85E2B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739943791"/>
            <w:placeholder>
              <w:docPart w:val="9B5829FDE09945A68EF00A65FB401EAC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14B4DF6" w14:textId="77777777" w:rsidR="00B85E2B" w:rsidRDefault="00B85E2B" w:rsidP="00F72D10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3B6CC57A" w14:textId="77777777" w:rsidR="00B85E2B" w:rsidRDefault="00B85E2B"/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335"/>
        <w:gridCol w:w="360"/>
        <w:gridCol w:w="3517"/>
        <w:gridCol w:w="83"/>
        <w:gridCol w:w="574"/>
        <w:gridCol w:w="2770"/>
      </w:tblGrid>
      <w:tr w:rsidR="00995FD6" w:rsidRPr="00C9628E" w14:paraId="1871B171" w14:textId="77777777" w:rsidTr="00FD3CB8">
        <w:trPr>
          <w:cantSplit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1CCDA64E" w14:textId="7919951C" w:rsidR="00F863F9" w:rsidRPr="00917BAD" w:rsidRDefault="0059609F" w:rsidP="00917BAD">
            <w:pPr>
              <w:rPr>
                <w:color w:val="A6A6A6" w:themeColor="background1" w:themeShade="A6"/>
              </w:rPr>
            </w:pPr>
            <w:r>
              <w:rPr>
                <w:b/>
                <w:bCs/>
                <w:color w:val="000000" w:themeColor="text1"/>
                <w:szCs w:val="24"/>
              </w:rPr>
              <w:t>NEW</w:t>
            </w:r>
            <w:r w:rsidR="00995FD6" w:rsidRPr="00C9628E">
              <w:rPr>
                <w:b/>
                <w:bCs/>
                <w:color w:val="000000" w:themeColor="text1"/>
                <w:szCs w:val="24"/>
              </w:rPr>
              <w:t xml:space="preserve"> SUPERVISOR(</w:t>
            </w:r>
            <w:r w:rsidR="00C9628E">
              <w:rPr>
                <w:b/>
                <w:bCs/>
                <w:color w:val="000000" w:themeColor="text1"/>
                <w:szCs w:val="24"/>
              </w:rPr>
              <w:t>S</w:t>
            </w:r>
            <w:r w:rsidR="00995FD6" w:rsidRPr="00C9628E">
              <w:rPr>
                <w:b/>
                <w:bCs/>
                <w:color w:val="000000" w:themeColor="text1"/>
                <w:szCs w:val="24"/>
              </w:rPr>
              <w:t>) INFORMATION</w:t>
            </w:r>
          </w:p>
        </w:tc>
      </w:tr>
      <w:tr w:rsidR="00995FD6" w:rsidRPr="00C9628E" w14:paraId="548CF4AA" w14:textId="77777777" w:rsidTr="00917BAD">
        <w:trPr>
          <w:cantSplit/>
        </w:trPr>
        <w:tc>
          <w:tcPr>
            <w:tcW w:w="2695" w:type="dxa"/>
            <w:gridSpan w:val="2"/>
            <w:shd w:val="clear" w:color="auto" w:fill="auto"/>
          </w:tcPr>
          <w:p w14:paraId="5CB0EAE1" w14:textId="77777777" w:rsidR="00995FD6" w:rsidRPr="00C9628E" w:rsidRDefault="00995FD6" w:rsidP="00FD3CB8">
            <w:pPr>
              <w:jc w:val="center"/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0A2FA7BD" w14:textId="67DF01D7" w:rsidR="00F863F9" w:rsidRPr="00917BAD" w:rsidRDefault="00995FD6" w:rsidP="00917BAD">
            <w:pPr>
              <w:rPr>
                <w:color w:val="A6A6A6" w:themeColor="background1" w:themeShade="A6"/>
              </w:rPr>
            </w:pPr>
            <w:r w:rsidRPr="00C9628E">
              <w:rPr>
                <w:b/>
                <w:bCs/>
                <w:color w:val="000000" w:themeColor="text1"/>
                <w:szCs w:val="24"/>
              </w:rPr>
              <w:t>Supervisor</w:t>
            </w:r>
          </w:p>
        </w:tc>
        <w:tc>
          <w:tcPr>
            <w:tcW w:w="3344" w:type="dxa"/>
            <w:gridSpan w:val="2"/>
            <w:shd w:val="clear" w:color="auto" w:fill="auto"/>
            <w:vAlign w:val="center"/>
          </w:tcPr>
          <w:p w14:paraId="6142A3A6" w14:textId="77777777" w:rsidR="00995FD6" w:rsidRPr="00C9628E" w:rsidRDefault="00995FD6" w:rsidP="00917BAD">
            <w:pPr>
              <w:rPr>
                <w:b/>
                <w:bCs/>
                <w:color w:val="000000" w:themeColor="text1"/>
                <w:szCs w:val="24"/>
              </w:rPr>
            </w:pPr>
            <w:r w:rsidRPr="00C9628E">
              <w:rPr>
                <w:b/>
                <w:bCs/>
                <w:color w:val="000000" w:themeColor="text1"/>
                <w:szCs w:val="24"/>
              </w:rPr>
              <w:t>Co-supervisor (If applicable)</w:t>
            </w:r>
          </w:p>
        </w:tc>
      </w:tr>
      <w:tr w:rsidR="00BB4485" w:rsidRPr="00C9628E" w14:paraId="43129B3F" w14:textId="77777777" w:rsidTr="002647F4">
        <w:trPr>
          <w:cantSplit/>
        </w:trPr>
        <w:tc>
          <w:tcPr>
            <w:tcW w:w="2695" w:type="dxa"/>
            <w:gridSpan w:val="2"/>
            <w:shd w:val="clear" w:color="auto" w:fill="auto"/>
          </w:tcPr>
          <w:p w14:paraId="3E930409" w14:textId="77777777" w:rsidR="00BB4485" w:rsidRPr="00C9628E" w:rsidRDefault="00BB4485" w:rsidP="00BB4485">
            <w:pPr>
              <w:rPr>
                <w:color w:val="000000" w:themeColor="text1"/>
                <w:szCs w:val="24"/>
              </w:rPr>
            </w:pPr>
            <w:r w:rsidRPr="00C9628E">
              <w:rPr>
                <w:color w:val="000000" w:themeColor="text1"/>
                <w:szCs w:val="24"/>
              </w:rPr>
              <w:t>Name: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290EA4CA" w14:textId="2F71177F" w:rsidR="00F863F9" w:rsidRPr="00917BAD" w:rsidRDefault="00687748" w:rsidP="00917BAD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180441200"/>
                <w:placeholder>
                  <w:docPart w:val="7502AB681507414FA930326AF2EB0FE5"/>
                </w:placeholder>
                <w:showingPlcHdr/>
              </w:sdtPr>
              <w:sdtEndPr/>
              <w:sdtContent>
                <w:r w:rsidR="00BB4485" w:rsidRPr="00CE17FA">
                  <w:rPr>
                    <w:rStyle w:val="PlaceholderText"/>
                    <w:color w:val="BFBFBF" w:themeColor="background1" w:themeShade="BF"/>
                  </w:rPr>
                  <w:t>Name</w:t>
                </w:r>
              </w:sdtContent>
            </w:sdt>
          </w:p>
        </w:tc>
        <w:tc>
          <w:tcPr>
            <w:tcW w:w="3344" w:type="dxa"/>
            <w:gridSpan w:val="2"/>
            <w:shd w:val="clear" w:color="auto" w:fill="auto"/>
          </w:tcPr>
          <w:p w14:paraId="31D492DB" w14:textId="64562185" w:rsidR="00BB4485" w:rsidRPr="00C9628E" w:rsidRDefault="00687748" w:rsidP="00BB4485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</w:rPr>
                <w:id w:val="-1692981435"/>
                <w:placeholder>
                  <w:docPart w:val="C06A72F165634413A796EA29F1B829FC"/>
                </w:placeholder>
                <w:showingPlcHdr/>
              </w:sdtPr>
              <w:sdtEndPr/>
              <w:sdtContent>
                <w:r w:rsidR="00BB4485" w:rsidRPr="00CE17FA">
                  <w:rPr>
                    <w:rStyle w:val="PlaceholderText"/>
                    <w:color w:val="BFBFBF" w:themeColor="background1" w:themeShade="BF"/>
                  </w:rPr>
                  <w:t>Name</w:t>
                </w:r>
              </w:sdtContent>
            </w:sdt>
          </w:p>
        </w:tc>
      </w:tr>
      <w:tr w:rsidR="00BB4485" w:rsidRPr="00C9628E" w14:paraId="5010D531" w14:textId="77777777" w:rsidTr="002647F4">
        <w:trPr>
          <w:cantSplit/>
        </w:trPr>
        <w:tc>
          <w:tcPr>
            <w:tcW w:w="2695" w:type="dxa"/>
            <w:gridSpan w:val="2"/>
            <w:shd w:val="clear" w:color="auto" w:fill="auto"/>
          </w:tcPr>
          <w:p w14:paraId="3BDAA8DD" w14:textId="77777777" w:rsidR="00BB4485" w:rsidRPr="00C9628E" w:rsidRDefault="00BB4485" w:rsidP="00BB4485">
            <w:pPr>
              <w:rPr>
                <w:color w:val="000000" w:themeColor="text1"/>
                <w:szCs w:val="24"/>
              </w:rPr>
            </w:pPr>
            <w:r w:rsidRPr="00C9628E">
              <w:rPr>
                <w:color w:val="000000" w:themeColor="text1"/>
                <w:szCs w:val="24"/>
              </w:rPr>
              <w:t>Academic Rank: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4E8CEC1E" w14:textId="08982133" w:rsidR="00F863F9" w:rsidRPr="00917BAD" w:rsidRDefault="00687748" w:rsidP="00917BAD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737669820"/>
                <w:placeholder>
                  <w:docPart w:val="FB6BAC7873F946ADB9B5D2A6D767DE80"/>
                </w:placeholder>
                <w:showingPlcHdr/>
              </w:sdtPr>
              <w:sdtEndPr/>
              <w:sdtContent>
                <w:r w:rsidR="00BB4485" w:rsidRPr="00CE17FA">
                  <w:rPr>
                    <w:rStyle w:val="PlaceholderText"/>
                    <w:color w:val="BFBFBF" w:themeColor="background1" w:themeShade="BF"/>
                  </w:rPr>
                  <w:t>Rank</w:t>
                </w:r>
              </w:sdtContent>
            </w:sdt>
          </w:p>
        </w:tc>
        <w:tc>
          <w:tcPr>
            <w:tcW w:w="3344" w:type="dxa"/>
            <w:gridSpan w:val="2"/>
            <w:shd w:val="clear" w:color="auto" w:fill="auto"/>
          </w:tcPr>
          <w:p w14:paraId="0F4B1FD5" w14:textId="2071ACFD" w:rsidR="00BB4485" w:rsidRPr="00C9628E" w:rsidRDefault="00687748" w:rsidP="00BB4485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</w:rPr>
                <w:id w:val="2028908072"/>
                <w:placeholder>
                  <w:docPart w:val="3C9C0FDCF2AB41B7A71D2B5782BD78A8"/>
                </w:placeholder>
                <w:showingPlcHdr/>
              </w:sdtPr>
              <w:sdtEndPr/>
              <w:sdtContent>
                <w:r w:rsidR="00BB4485" w:rsidRPr="00CE17FA">
                  <w:rPr>
                    <w:rStyle w:val="PlaceholderText"/>
                    <w:color w:val="BFBFBF" w:themeColor="background1" w:themeShade="BF"/>
                  </w:rPr>
                  <w:t>Rank</w:t>
                </w:r>
              </w:sdtContent>
            </w:sdt>
          </w:p>
        </w:tc>
      </w:tr>
      <w:tr w:rsidR="00995FD6" w:rsidRPr="00C9628E" w14:paraId="7C08E352" w14:textId="77777777" w:rsidTr="002647F4">
        <w:trPr>
          <w:cantSplit/>
        </w:trPr>
        <w:tc>
          <w:tcPr>
            <w:tcW w:w="2695" w:type="dxa"/>
            <w:gridSpan w:val="2"/>
            <w:shd w:val="clear" w:color="auto" w:fill="auto"/>
          </w:tcPr>
          <w:p w14:paraId="3531B590" w14:textId="77777777" w:rsidR="00995FD6" w:rsidRPr="00C9628E" w:rsidRDefault="00995FD6" w:rsidP="00FD3CB8">
            <w:pPr>
              <w:rPr>
                <w:color w:val="000000" w:themeColor="text1"/>
                <w:szCs w:val="24"/>
              </w:rPr>
            </w:pPr>
            <w:r w:rsidRPr="00C9628E">
              <w:rPr>
                <w:color w:val="000000" w:themeColor="text1"/>
                <w:szCs w:val="24"/>
              </w:rPr>
              <w:lastRenderedPageBreak/>
              <w:t>Specialization: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4F0F2C87" w14:textId="77777777" w:rsidR="00995FD6" w:rsidRPr="00C9628E" w:rsidRDefault="00687748" w:rsidP="00FD3CB8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  <w:szCs w:val="24"/>
                </w:rPr>
                <w:id w:val="1384453902"/>
                <w:placeholder>
                  <w:docPart w:val="BA47FEEDE1794DFD8A130804680199F2"/>
                </w:placeholder>
                <w:showingPlcHdr/>
              </w:sdtPr>
              <w:sdtEndPr/>
              <w:sdtContent>
                <w:r w:rsidR="00995FD6" w:rsidRPr="00C9628E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3344" w:type="dxa"/>
            <w:gridSpan w:val="2"/>
            <w:shd w:val="clear" w:color="auto" w:fill="auto"/>
          </w:tcPr>
          <w:p w14:paraId="142C215F" w14:textId="77777777" w:rsidR="00995FD6" w:rsidRPr="00C9628E" w:rsidRDefault="00687748" w:rsidP="00FD3CB8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  <w:szCs w:val="24"/>
                </w:rPr>
                <w:id w:val="-1058091773"/>
                <w:placeholder>
                  <w:docPart w:val="72DFE050FE2F441CB02FFAE8F9EF5A34"/>
                </w:placeholder>
                <w:showingPlcHdr/>
              </w:sdtPr>
              <w:sdtEndPr/>
              <w:sdtContent>
                <w:r w:rsidR="00995FD6" w:rsidRPr="00C9628E">
                  <w:rPr>
                    <w:rStyle w:val="PlaceholderText"/>
                    <w:color w:val="A6A6A6" w:themeColor="background1" w:themeShade="A6"/>
                    <w:szCs w:val="24"/>
                  </w:rPr>
                  <w:t>Click or tap here to enter text.</w:t>
                </w:r>
              </w:sdtContent>
            </w:sdt>
          </w:p>
        </w:tc>
      </w:tr>
      <w:tr w:rsidR="00965296" w:rsidRPr="00C9628E" w14:paraId="68545769" w14:textId="77777777" w:rsidTr="002647F4">
        <w:trPr>
          <w:cantSplit/>
        </w:trPr>
        <w:tc>
          <w:tcPr>
            <w:tcW w:w="2695" w:type="dxa"/>
            <w:gridSpan w:val="2"/>
            <w:shd w:val="clear" w:color="auto" w:fill="auto"/>
          </w:tcPr>
          <w:p w14:paraId="7C05A843" w14:textId="77777777" w:rsidR="00965296" w:rsidRPr="00C9628E" w:rsidRDefault="00965296" w:rsidP="00965296">
            <w:pPr>
              <w:rPr>
                <w:color w:val="000000" w:themeColor="text1"/>
                <w:szCs w:val="24"/>
              </w:rPr>
            </w:pPr>
            <w:r w:rsidRPr="00C9628E">
              <w:rPr>
                <w:color w:val="000000" w:themeColor="text1"/>
                <w:szCs w:val="24"/>
              </w:rPr>
              <w:t>Affiliation: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00150CB4" w14:textId="61AC3D4D" w:rsidR="00965296" w:rsidRPr="00C9628E" w:rsidRDefault="00687748" w:rsidP="00965296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</w:rPr>
                <w:id w:val="1216543425"/>
                <w:placeholder>
                  <w:docPart w:val="99EDFAB0F54648E59346943A513577B5"/>
                </w:placeholder>
                <w:showingPlcHdr/>
              </w:sdtPr>
              <w:sdtEndPr/>
              <w:sdtContent>
                <w:r w:rsidR="00965296" w:rsidRPr="00CE17FA">
                  <w:rPr>
                    <w:rStyle w:val="PlaceholderText"/>
                    <w:color w:val="BFBFBF" w:themeColor="background1" w:themeShade="BF"/>
                  </w:rPr>
                  <w:t>Affiliation</w:t>
                </w:r>
              </w:sdtContent>
            </w:sdt>
          </w:p>
        </w:tc>
        <w:tc>
          <w:tcPr>
            <w:tcW w:w="3344" w:type="dxa"/>
            <w:gridSpan w:val="2"/>
            <w:shd w:val="clear" w:color="auto" w:fill="auto"/>
          </w:tcPr>
          <w:p w14:paraId="4294FA55" w14:textId="6B64749C" w:rsidR="00965296" w:rsidRPr="00C9628E" w:rsidRDefault="00687748" w:rsidP="00965296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</w:rPr>
                <w:id w:val="758878086"/>
                <w:placeholder>
                  <w:docPart w:val="9ACF0EB2E411484DAD3AEC1BFD42D567"/>
                </w:placeholder>
                <w:showingPlcHdr/>
              </w:sdtPr>
              <w:sdtEndPr/>
              <w:sdtContent>
                <w:r w:rsidR="00965296" w:rsidRPr="00CE17FA">
                  <w:rPr>
                    <w:rStyle w:val="PlaceholderText"/>
                    <w:color w:val="BFBFBF" w:themeColor="background1" w:themeShade="BF"/>
                  </w:rPr>
                  <w:t>Affiliation</w:t>
                </w:r>
              </w:sdtContent>
            </w:sdt>
          </w:p>
        </w:tc>
      </w:tr>
      <w:tr w:rsidR="00965296" w:rsidRPr="00C9628E" w14:paraId="54C574D9" w14:textId="77777777" w:rsidTr="002647F4">
        <w:trPr>
          <w:cantSplit/>
        </w:trPr>
        <w:tc>
          <w:tcPr>
            <w:tcW w:w="2695" w:type="dxa"/>
            <w:gridSpan w:val="2"/>
            <w:shd w:val="clear" w:color="auto" w:fill="auto"/>
          </w:tcPr>
          <w:p w14:paraId="378AC51E" w14:textId="77777777" w:rsidR="00965296" w:rsidRPr="00C9628E" w:rsidRDefault="00965296" w:rsidP="00965296">
            <w:pPr>
              <w:rPr>
                <w:color w:val="000000" w:themeColor="text1"/>
                <w:szCs w:val="24"/>
              </w:rPr>
            </w:pPr>
            <w:r w:rsidRPr="00C9628E">
              <w:rPr>
                <w:color w:val="000000" w:themeColor="text1"/>
                <w:szCs w:val="24"/>
              </w:rPr>
              <w:t>Phone no.: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61B8EF81" w14:textId="1C655A7D" w:rsidR="00965296" w:rsidRPr="00C9628E" w:rsidRDefault="00687748" w:rsidP="00965296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</w:rPr>
                <w:id w:val="-291599669"/>
                <w:placeholder>
                  <w:docPart w:val="65B50CBD3E8E40E9A70CCA648F9A06EC"/>
                </w:placeholder>
                <w:showingPlcHdr/>
              </w:sdtPr>
              <w:sdtEndPr/>
              <w:sdtContent>
                <w:r w:rsidR="00965296" w:rsidRPr="00CE17FA">
                  <w:rPr>
                    <w:rStyle w:val="PlaceholderText"/>
                    <w:color w:val="BFBFBF" w:themeColor="background1" w:themeShade="BF"/>
                  </w:rPr>
                  <w:t>Numb</w:t>
                </w:r>
                <w:r w:rsidR="00026483">
                  <w:rPr>
                    <w:rStyle w:val="PlaceholderText"/>
                    <w:color w:val="BFBFBF" w:themeColor="background1" w:themeShade="BF"/>
                  </w:rPr>
                  <w:t>e</w:t>
                </w:r>
                <w:r w:rsidR="00965296" w:rsidRPr="00CE17FA">
                  <w:rPr>
                    <w:rStyle w:val="PlaceholderText"/>
                    <w:color w:val="BFBFBF" w:themeColor="background1" w:themeShade="BF"/>
                  </w:rPr>
                  <w:t>r</w:t>
                </w:r>
              </w:sdtContent>
            </w:sdt>
          </w:p>
        </w:tc>
        <w:tc>
          <w:tcPr>
            <w:tcW w:w="3344" w:type="dxa"/>
            <w:gridSpan w:val="2"/>
            <w:shd w:val="clear" w:color="auto" w:fill="auto"/>
          </w:tcPr>
          <w:p w14:paraId="0EC91F61" w14:textId="40C14571" w:rsidR="00965296" w:rsidRPr="00C9628E" w:rsidRDefault="00687748" w:rsidP="00965296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</w:rPr>
                <w:id w:val="-182359730"/>
                <w:placeholder>
                  <w:docPart w:val="A3927A9C8B5941948B87F9C2F10DAB1D"/>
                </w:placeholder>
                <w:showingPlcHdr/>
              </w:sdtPr>
              <w:sdtEndPr/>
              <w:sdtContent>
                <w:r w:rsidR="00965296" w:rsidRPr="00CE17FA">
                  <w:rPr>
                    <w:rStyle w:val="PlaceholderText"/>
                    <w:color w:val="BFBFBF" w:themeColor="background1" w:themeShade="BF"/>
                  </w:rPr>
                  <w:t>Number</w:t>
                </w:r>
              </w:sdtContent>
            </w:sdt>
          </w:p>
        </w:tc>
      </w:tr>
      <w:tr w:rsidR="00965296" w:rsidRPr="00C9628E" w14:paraId="053A379A" w14:textId="77777777" w:rsidTr="002647F4">
        <w:trPr>
          <w:cantSplit/>
        </w:trPr>
        <w:tc>
          <w:tcPr>
            <w:tcW w:w="2695" w:type="dxa"/>
            <w:gridSpan w:val="2"/>
            <w:shd w:val="clear" w:color="auto" w:fill="auto"/>
          </w:tcPr>
          <w:p w14:paraId="362093E8" w14:textId="77777777" w:rsidR="00965296" w:rsidRPr="00C9628E" w:rsidRDefault="00965296" w:rsidP="00965296">
            <w:pPr>
              <w:rPr>
                <w:color w:val="000000" w:themeColor="text1"/>
                <w:szCs w:val="24"/>
              </w:rPr>
            </w:pPr>
            <w:r w:rsidRPr="00C9628E">
              <w:rPr>
                <w:color w:val="000000" w:themeColor="text1"/>
                <w:szCs w:val="24"/>
              </w:rPr>
              <w:t>Email: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1AD6F46A" w14:textId="212FC7AA" w:rsidR="00965296" w:rsidRPr="00C9628E" w:rsidRDefault="00687748" w:rsidP="00965296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</w:rPr>
                <w:id w:val="201905176"/>
                <w:placeholder>
                  <w:docPart w:val="A2AF95984F6042A9BC3545547FB58D74"/>
                </w:placeholder>
                <w:showingPlcHdr/>
              </w:sdtPr>
              <w:sdtEndPr/>
              <w:sdtContent>
                <w:r w:rsidR="00965296" w:rsidRPr="00CE17FA">
                  <w:rPr>
                    <w:rStyle w:val="PlaceholderText"/>
                    <w:color w:val="BFBFBF" w:themeColor="background1" w:themeShade="BF"/>
                  </w:rPr>
                  <w:t>email</w:t>
                </w:r>
              </w:sdtContent>
            </w:sdt>
          </w:p>
        </w:tc>
        <w:tc>
          <w:tcPr>
            <w:tcW w:w="3344" w:type="dxa"/>
            <w:gridSpan w:val="2"/>
            <w:shd w:val="clear" w:color="auto" w:fill="auto"/>
          </w:tcPr>
          <w:p w14:paraId="436B44C6" w14:textId="22C05131" w:rsidR="00965296" w:rsidRPr="00C9628E" w:rsidRDefault="00687748" w:rsidP="00965296">
            <w:pPr>
              <w:rPr>
                <w:color w:val="A6A6A6" w:themeColor="background1" w:themeShade="A6"/>
                <w:szCs w:val="24"/>
              </w:rPr>
            </w:pPr>
            <w:sdt>
              <w:sdtPr>
                <w:rPr>
                  <w:color w:val="A6A6A6" w:themeColor="background1" w:themeShade="A6"/>
                </w:rPr>
                <w:id w:val="-144132045"/>
                <w:placeholder>
                  <w:docPart w:val="7AC60ECC66E6435C894849499818C2F1"/>
                </w:placeholder>
                <w:showingPlcHdr/>
              </w:sdtPr>
              <w:sdtEndPr/>
              <w:sdtContent>
                <w:r w:rsidR="00965296" w:rsidRPr="00CE17FA">
                  <w:rPr>
                    <w:rStyle w:val="PlaceholderText"/>
                    <w:color w:val="BFBFBF" w:themeColor="background1" w:themeShade="BF"/>
                  </w:rPr>
                  <w:t>email</w:t>
                </w:r>
              </w:sdtContent>
            </w:sdt>
          </w:p>
        </w:tc>
      </w:tr>
      <w:tr w:rsidR="000D7F58" w:rsidRPr="00857995" w14:paraId="16704FCB" w14:textId="77777777" w:rsidTr="00F72D10">
        <w:trPr>
          <w:cantSplit/>
          <w:trHeight w:val="322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4B5EFF2D" w14:textId="77777777" w:rsidR="000D7F58" w:rsidRPr="008B0F0C" w:rsidRDefault="000D7F58" w:rsidP="00F72D10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UBLICATIONS</w:t>
            </w:r>
          </w:p>
        </w:tc>
      </w:tr>
      <w:tr w:rsidR="000D7F58" w:rsidRPr="005148BA" w14:paraId="5E19357E" w14:textId="77777777" w:rsidTr="00F72D10">
        <w:trPr>
          <w:cantSplit/>
        </w:trPr>
        <w:tc>
          <w:tcPr>
            <w:tcW w:w="9639" w:type="dxa"/>
            <w:gridSpan w:val="6"/>
            <w:shd w:val="clear" w:color="auto" w:fill="auto"/>
          </w:tcPr>
          <w:p w14:paraId="6DB1EE8B" w14:textId="77777777" w:rsidR="000D7F58" w:rsidRPr="008B0F0C" w:rsidRDefault="000D7F58" w:rsidP="00F72D10">
            <w:pPr>
              <w:rPr>
                <w:color w:val="000000" w:themeColor="text1"/>
              </w:rPr>
            </w:pPr>
            <w:r w:rsidRPr="005148BA">
              <w:rPr>
                <w:b/>
                <w:bCs/>
                <w:color w:val="000000" w:themeColor="text1"/>
              </w:rPr>
              <w:t>Supervisor</w:t>
            </w:r>
            <w:r>
              <w:t xml:space="preserve"> </w:t>
            </w:r>
            <w:r w:rsidRPr="00C51FCF">
              <w:rPr>
                <w:b/>
                <w:bCs/>
                <w:color w:val="000000" w:themeColor="text1"/>
              </w:rPr>
              <w:t xml:space="preserve">publications </w:t>
            </w:r>
            <w:r>
              <w:rPr>
                <w:b/>
                <w:bCs/>
                <w:color w:val="000000" w:themeColor="text1"/>
              </w:rPr>
              <w:t>in</w:t>
            </w:r>
            <w:r w:rsidRPr="00C51FCF">
              <w:rPr>
                <w:b/>
                <w:bCs/>
                <w:color w:val="000000" w:themeColor="text1"/>
              </w:rPr>
              <w:t xml:space="preserve"> the last five years:</w:t>
            </w:r>
          </w:p>
        </w:tc>
      </w:tr>
      <w:tr w:rsidR="000D7F58" w:rsidRPr="00D17CFD" w14:paraId="368C4B5C" w14:textId="77777777" w:rsidTr="00F72D10">
        <w:trPr>
          <w:cantSplit/>
        </w:trPr>
        <w:tc>
          <w:tcPr>
            <w:tcW w:w="9639" w:type="dxa"/>
            <w:gridSpan w:val="6"/>
            <w:shd w:val="clear" w:color="auto" w:fill="auto"/>
          </w:tcPr>
          <w:p w14:paraId="08260B4D" w14:textId="77777777" w:rsidR="000D7F58" w:rsidRPr="008B0F0C" w:rsidRDefault="00687748" w:rsidP="00F72D1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365947409"/>
                <w:placeholder>
                  <w:docPart w:val="E8FA70B59EC948B49B599ADF1FF21C4A"/>
                </w:placeholder>
                <w:showingPlcHdr/>
              </w:sdtPr>
              <w:sdtEndPr/>
              <w:sdtContent>
                <w:r w:rsidR="000D7F58" w:rsidRPr="001D2176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sdtContent>
            </w:sdt>
          </w:p>
        </w:tc>
      </w:tr>
      <w:tr w:rsidR="000D7F58" w:rsidRPr="005148BA" w14:paraId="441A3A69" w14:textId="77777777" w:rsidTr="00F72D10">
        <w:trPr>
          <w:cantSplit/>
        </w:trPr>
        <w:tc>
          <w:tcPr>
            <w:tcW w:w="9639" w:type="dxa"/>
            <w:gridSpan w:val="6"/>
            <w:shd w:val="clear" w:color="auto" w:fill="auto"/>
          </w:tcPr>
          <w:p w14:paraId="3F33DFB7" w14:textId="77777777" w:rsidR="000D7F58" w:rsidRPr="008B0F0C" w:rsidRDefault="000D7F58" w:rsidP="00F72D10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-s</w:t>
            </w:r>
            <w:r w:rsidRPr="005148BA">
              <w:rPr>
                <w:b/>
                <w:bCs/>
                <w:color w:val="000000" w:themeColor="text1"/>
              </w:rPr>
              <w:t>upervisor</w:t>
            </w:r>
            <w:r>
              <w:t xml:space="preserve"> </w:t>
            </w:r>
            <w:r w:rsidRPr="00C51FCF">
              <w:rPr>
                <w:b/>
                <w:bCs/>
                <w:color w:val="000000" w:themeColor="text1"/>
              </w:rPr>
              <w:t xml:space="preserve">publications </w:t>
            </w:r>
            <w:r>
              <w:rPr>
                <w:b/>
                <w:bCs/>
                <w:color w:val="000000" w:themeColor="text1"/>
              </w:rPr>
              <w:t>in</w:t>
            </w:r>
            <w:r w:rsidRPr="00C51FCF">
              <w:rPr>
                <w:b/>
                <w:bCs/>
                <w:color w:val="000000" w:themeColor="text1"/>
              </w:rPr>
              <w:t xml:space="preserve"> the last five years</w:t>
            </w:r>
            <w:r>
              <w:rPr>
                <w:b/>
                <w:bCs/>
                <w:color w:val="000000" w:themeColor="text1"/>
              </w:rPr>
              <w:t xml:space="preserve"> (if applicable)</w:t>
            </w:r>
            <w:r w:rsidRPr="00C51FCF">
              <w:rPr>
                <w:b/>
                <w:bCs/>
                <w:color w:val="000000" w:themeColor="text1"/>
              </w:rPr>
              <w:t>:</w:t>
            </w:r>
          </w:p>
        </w:tc>
      </w:tr>
      <w:tr w:rsidR="000D7F58" w:rsidRPr="00D17CFD" w14:paraId="4C0B5804" w14:textId="77777777" w:rsidTr="00F72D10">
        <w:trPr>
          <w:cantSplit/>
        </w:trPr>
        <w:tc>
          <w:tcPr>
            <w:tcW w:w="9639" w:type="dxa"/>
            <w:gridSpan w:val="6"/>
            <w:shd w:val="clear" w:color="auto" w:fill="auto"/>
          </w:tcPr>
          <w:p w14:paraId="3D3F9A32" w14:textId="77777777" w:rsidR="000D7F58" w:rsidRPr="008B0F0C" w:rsidRDefault="00687748" w:rsidP="00F72D1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8506576"/>
                <w:placeholder>
                  <w:docPart w:val="0969E1213DA443D5B1AE7E147676BE95"/>
                </w:placeholder>
                <w:showingPlcHdr/>
              </w:sdtPr>
              <w:sdtEndPr/>
              <w:sdtContent>
                <w:r w:rsidR="000D7F58" w:rsidRPr="001D2176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sdtContent>
            </w:sdt>
          </w:p>
        </w:tc>
      </w:tr>
      <w:tr w:rsidR="00710ACD" w:rsidRPr="00C9628E" w14:paraId="0C00881A" w14:textId="77777777" w:rsidTr="003006B8">
        <w:trPr>
          <w:cantSplit/>
        </w:trPr>
        <w:tc>
          <w:tcPr>
            <w:tcW w:w="9639" w:type="dxa"/>
            <w:gridSpan w:val="6"/>
            <w:shd w:val="clear" w:color="auto" w:fill="auto"/>
          </w:tcPr>
          <w:p w14:paraId="13B3A71A" w14:textId="77777777" w:rsidR="00710ACD" w:rsidRPr="00C9628E" w:rsidRDefault="00710ACD" w:rsidP="00FD3CB8">
            <w:pPr>
              <w:rPr>
                <w:b/>
                <w:bCs/>
                <w:color w:val="000000" w:themeColor="text1"/>
                <w:szCs w:val="24"/>
              </w:rPr>
            </w:pPr>
            <w:r w:rsidRPr="00C9628E">
              <w:rPr>
                <w:b/>
                <w:bCs/>
                <w:color w:val="000000" w:themeColor="text1"/>
                <w:szCs w:val="24"/>
              </w:rPr>
              <w:t>Acknowledgement:</w:t>
            </w:r>
          </w:p>
          <w:p w14:paraId="250355D5" w14:textId="58B7869A" w:rsidR="00710ACD" w:rsidRPr="00C9628E" w:rsidRDefault="00710ACD" w:rsidP="00C9628E">
            <w:pPr>
              <w:jc w:val="both"/>
              <w:rPr>
                <w:color w:val="A6A6A6" w:themeColor="background1" w:themeShade="A6"/>
                <w:szCs w:val="24"/>
              </w:rPr>
            </w:pPr>
            <w:r w:rsidRPr="00C9628E">
              <w:rPr>
                <w:szCs w:val="24"/>
                <w:lang w:bidi="ar-JO"/>
              </w:rPr>
              <w:t>I am aware that the approved research project of the thesis can’t be changed and the previous supervision load will be deducted from the total load.</w:t>
            </w:r>
          </w:p>
        </w:tc>
      </w:tr>
      <w:tr w:rsidR="00B85E2B" w14:paraId="7081C4C9" w14:textId="77777777" w:rsidTr="00F72D10">
        <w:tblPrEx>
          <w:jc w:val="center"/>
        </w:tblPrEx>
        <w:trPr>
          <w:cantSplit/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AB231" w14:textId="77777777" w:rsidR="00B85E2B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Supervisor Signature:</w:t>
            </w:r>
          </w:p>
        </w:tc>
        <w:tc>
          <w:tcPr>
            <w:tcW w:w="3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2E502" w14:textId="77777777" w:rsidR="00B85E2B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</w:p>
          <w:p w14:paraId="17C84416" w14:textId="77777777" w:rsidR="00B85E2B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8C8F8" w14:textId="77777777" w:rsidR="00B85E2B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-1177190549"/>
            <w:placeholder>
              <w:docPart w:val="4A621900C76C4BB9833138D7FF1084DF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572CF27" w14:textId="77777777" w:rsidR="00B85E2B" w:rsidRDefault="00B85E2B" w:rsidP="00F72D10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14B0C7BB" w14:textId="77777777" w:rsidR="00B85E2B" w:rsidRDefault="00B85E2B">
      <w:pPr>
        <w:rPr>
          <w:szCs w:val="24"/>
        </w:rPr>
      </w:pPr>
    </w:p>
    <w:p w14:paraId="3889BC17" w14:textId="77777777" w:rsidR="00B85E2B" w:rsidRDefault="00B85E2B">
      <w:pPr>
        <w:rPr>
          <w:szCs w:val="24"/>
        </w:rPr>
      </w:pPr>
    </w:p>
    <w:p w14:paraId="5BCB3FAB" w14:textId="77777777" w:rsidR="000D7F58" w:rsidRDefault="000D7F58">
      <w:pPr>
        <w:rPr>
          <w:szCs w:val="24"/>
        </w:rPr>
      </w:pP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335"/>
        <w:gridCol w:w="3877"/>
        <w:gridCol w:w="657"/>
        <w:gridCol w:w="2770"/>
      </w:tblGrid>
      <w:tr w:rsidR="003D59DE" w:rsidRPr="00F41150" w14:paraId="060D35CB" w14:textId="77777777" w:rsidTr="00F72D10">
        <w:trPr>
          <w:cantSplit/>
        </w:trPr>
        <w:tc>
          <w:tcPr>
            <w:tcW w:w="9639" w:type="dxa"/>
            <w:gridSpan w:val="4"/>
            <w:shd w:val="clear" w:color="auto" w:fill="F2F2F2" w:themeFill="background1" w:themeFillShade="F2"/>
          </w:tcPr>
          <w:p w14:paraId="5CAD7924" w14:textId="497C4394" w:rsidR="003D59DE" w:rsidRPr="00F41150" w:rsidRDefault="00B91355" w:rsidP="00F72D10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NEW THESIS TITLE</w:t>
            </w:r>
          </w:p>
        </w:tc>
      </w:tr>
      <w:tr w:rsidR="003D59DE" w:rsidRPr="00F41150" w14:paraId="6DBC26A6" w14:textId="77777777" w:rsidTr="00F72D10">
        <w:trPr>
          <w:cantSplit/>
        </w:trPr>
        <w:tc>
          <w:tcPr>
            <w:tcW w:w="9639" w:type="dxa"/>
            <w:gridSpan w:val="4"/>
            <w:shd w:val="clear" w:color="auto" w:fill="auto"/>
          </w:tcPr>
          <w:p w14:paraId="43D56CCF" w14:textId="404BB2CB" w:rsidR="003D59DE" w:rsidRPr="00F41150" w:rsidRDefault="003D59DE" w:rsidP="00F72D10">
            <w:pPr>
              <w:rPr>
                <w:color w:val="000000" w:themeColor="text1"/>
                <w:szCs w:val="24"/>
              </w:rPr>
            </w:pPr>
            <w:r w:rsidRPr="00F41150">
              <w:rPr>
                <w:color w:val="000000" w:themeColor="text1"/>
                <w:szCs w:val="24"/>
              </w:rPr>
              <w:t>Thesis title as</w:t>
            </w:r>
            <w:r w:rsidR="006019ED">
              <w:rPr>
                <w:color w:val="000000" w:themeColor="text1"/>
                <w:szCs w:val="24"/>
              </w:rPr>
              <w:t xml:space="preserve"> previously</w:t>
            </w:r>
            <w:r w:rsidRPr="00F41150">
              <w:rPr>
                <w:color w:val="000000" w:themeColor="text1"/>
                <w:szCs w:val="24"/>
              </w:rPr>
              <w:t xml:space="preserve"> approved by the dean of graduate studies:</w:t>
            </w:r>
          </w:p>
        </w:tc>
      </w:tr>
      <w:tr w:rsidR="003D59DE" w:rsidRPr="00F41150" w14:paraId="019446DB" w14:textId="77777777" w:rsidTr="00F72D10">
        <w:trPr>
          <w:cantSplit/>
        </w:trPr>
        <w:sdt>
          <w:sdtPr>
            <w:rPr>
              <w:color w:val="808080" w:themeColor="background1" w:themeShade="80"/>
              <w:szCs w:val="24"/>
            </w:rPr>
            <w:id w:val="-1936742529"/>
            <w:placeholder>
              <w:docPart w:val="D121E2954AC14924853461435025FC91"/>
            </w:placeholder>
            <w:showingPlcHdr/>
          </w:sdtPr>
          <w:sdtEndPr/>
          <w:sdtContent>
            <w:tc>
              <w:tcPr>
                <w:tcW w:w="9639" w:type="dxa"/>
                <w:gridSpan w:val="4"/>
                <w:shd w:val="clear" w:color="auto" w:fill="auto"/>
              </w:tcPr>
              <w:p w14:paraId="6623AC42" w14:textId="77777777" w:rsidR="003D59DE" w:rsidRPr="00F41150" w:rsidRDefault="003D59DE" w:rsidP="00F72D10">
                <w:pPr>
                  <w:jc w:val="center"/>
                  <w:rPr>
                    <w:color w:val="000000" w:themeColor="text1"/>
                    <w:szCs w:val="24"/>
                  </w:rPr>
                </w:pPr>
                <w:r w:rsidRPr="00F41150">
                  <w:rPr>
                    <w:color w:val="808080" w:themeColor="background1" w:themeShade="80"/>
                    <w:szCs w:val="24"/>
                  </w:rPr>
                  <w:t>Written in accordance with thesis language</w:t>
                </w:r>
              </w:p>
            </w:tc>
          </w:sdtContent>
        </w:sdt>
      </w:tr>
      <w:tr w:rsidR="003D59DE" w:rsidRPr="00F41150" w14:paraId="2DB037F3" w14:textId="77777777" w:rsidTr="00F72D10">
        <w:trPr>
          <w:cantSplit/>
        </w:trPr>
        <w:tc>
          <w:tcPr>
            <w:tcW w:w="9639" w:type="dxa"/>
            <w:gridSpan w:val="4"/>
            <w:shd w:val="clear" w:color="auto" w:fill="auto"/>
          </w:tcPr>
          <w:p w14:paraId="306F0219" w14:textId="39FC7822" w:rsidR="003D59DE" w:rsidRPr="00F41150" w:rsidRDefault="00B91355" w:rsidP="00F72D10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New</w:t>
            </w:r>
            <w:r w:rsidR="003D59DE" w:rsidRPr="00F41150">
              <w:rPr>
                <w:color w:val="000000" w:themeColor="text1"/>
                <w:szCs w:val="24"/>
              </w:rPr>
              <w:t xml:space="preserve"> title:</w:t>
            </w:r>
          </w:p>
        </w:tc>
      </w:tr>
      <w:tr w:rsidR="003D59DE" w:rsidRPr="00F41150" w14:paraId="4B4637AE" w14:textId="77777777" w:rsidTr="00F72D10">
        <w:trPr>
          <w:cantSplit/>
        </w:trPr>
        <w:sdt>
          <w:sdtPr>
            <w:rPr>
              <w:color w:val="000000" w:themeColor="text1"/>
              <w:szCs w:val="24"/>
            </w:rPr>
            <w:id w:val="553817971"/>
            <w:placeholder>
              <w:docPart w:val="80A9EC633BF04B9E890A5E60C2BE8454"/>
            </w:placeholder>
            <w:showingPlcHdr/>
          </w:sdtPr>
          <w:sdtEndPr/>
          <w:sdtContent>
            <w:tc>
              <w:tcPr>
                <w:tcW w:w="9639" w:type="dxa"/>
                <w:gridSpan w:val="4"/>
                <w:shd w:val="clear" w:color="auto" w:fill="auto"/>
              </w:tcPr>
              <w:p w14:paraId="5C5F3377" w14:textId="77777777" w:rsidR="003D59DE" w:rsidRPr="00F41150" w:rsidRDefault="003D59DE" w:rsidP="00F72D10">
                <w:pPr>
                  <w:jc w:val="center"/>
                  <w:rPr>
                    <w:color w:val="000000" w:themeColor="text1"/>
                    <w:szCs w:val="24"/>
                  </w:rPr>
                </w:pPr>
                <w:r w:rsidRPr="00F41150">
                  <w:rPr>
                    <w:rStyle w:val="PlaceholderText"/>
                    <w:color w:val="808080" w:themeColor="background1" w:themeShade="80"/>
                    <w:szCs w:val="24"/>
                  </w:rPr>
                  <w:t>Title in English or German</w:t>
                </w:r>
              </w:p>
            </w:tc>
          </w:sdtContent>
        </w:sdt>
      </w:tr>
      <w:tr w:rsidR="003D59DE" w:rsidRPr="00F41150" w14:paraId="3A399F98" w14:textId="77777777" w:rsidTr="00F72D10">
        <w:trPr>
          <w:cantSplit/>
        </w:trPr>
        <w:sdt>
          <w:sdtPr>
            <w:rPr>
              <w:color w:val="000000" w:themeColor="text1"/>
              <w:szCs w:val="24"/>
            </w:rPr>
            <w:id w:val="-2118507831"/>
            <w:placeholder>
              <w:docPart w:val="73E0F418D25D4BAC837695FBB8E9B81C"/>
            </w:placeholder>
            <w:showingPlcHdr/>
          </w:sdtPr>
          <w:sdtEndPr/>
          <w:sdtContent>
            <w:tc>
              <w:tcPr>
                <w:tcW w:w="9639" w:type="dxa"/>
                <w:gridSpan w:val="4"/>
                <w:shd w:val="clear" w:color="auto" w:fill="auto"/>
              </w:tcPr>
              <w:p w14:paraId="5FD2EF77" w14:textId="77777777" w:rsidR="003D59DE" w:rsidRPr="00F41150" w:rsidRDefault="003D59DE" w:rsidP="00F72D10">
                <w:pPr>
                  <w:jc w:val="center"/>
                  <w:rPr>
                    <w:color w:val="000000" w:themeColor="text1"/>
                    <w:szCs w:val="24"/>
                  </w:rPr>
                </w:pPr>
                <w:r w:rsidRPr="00F41150">
                  <w:rPr>
                    <w:rStyle w:val="PlaceholderText"/>
                    <w:color w:val="808080" w:themeColor="background1" w:themeShade="80"/>
                    <w:szCs w:val="24"/>
                  </w:rPr>
                  <w:t>Title in Arabic</w:t>
                </w:r>
              </w:p>
            </w:tc>
          </w:sdtContent>
        </w:sdt>
      </w:tr>
      <w:tr w:rsidR="00013EB9" w14:paraId="7A8D4BA9" w14:textId="77777777" w:rsidTr="00B85E2B">
        <w:tblPrEx>
          <w:jc w:val="center"/>
        </w:tblPrEx>
        <w:trPr>
          <w:cantSplit/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F58B2" w14:textId="74C75062" w:rsidR="00013EB9" w:rsidRDefault="00B85E2B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 xml:space="preserve">Supervisor </w:t>
            </w:r>
            <w:r w:rsidR="00013EB9">
              <w:rPr>
                <w:rFonts w:ascii="Calibri" w:eastAsia="Calibri" w:hAnsi="Calibri" w:cs="Arial"/>
                <w:color w:val="000000"/>
              </w:rPr>
              <w:t>Signature:</w:t>
            </w:r>
          </w:p>
        </w:tc>
        <w:tc>
          <w:tcPr>
            <w:tcW w:w="3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A7344" w14:textId="77777777" w:rsidR="00013EB9" w:rsidRDefault="00013EB9" w:rsidP="00F72D10">
            <w:pPr>
              <w:rPr>
                <w:rFonts w:ascii="Calibri" w:eastAsia="Calibri" w:hAnsi="Calibri" w:cs="Arial"/>
                <w:color w:val="000000"/>
              </w:rPr>
            </w:pPr>
          </w:p>
          <w:p w14:paraId="22D4BFF0" w14:textId="77777777" w:rsidR="00013EB9" w:rsidRDefault="00013EB9" w:rsidP="00F72D10">
            <w:pPr>
              <w:rPr>
                <w:rFonts w:ascii="Calibri" w:eastAsia="Calibri" w:hAnsi="Calibri" w:cs="Arial"/>
                <w:color w:val="000000"/>
              </w:rPr>
            </w:pPr>
          </w:p>
        </w:tc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4118F" w14:textId="77777777" w:rsidR="00013EB9" w:rsidRDefault="00013EB9" w:rsidP="00F72D10">
            <w:pPr>
              <w:rPr>
                <w:rFonts w:ascii="Calibri" w:eastAsia="Calibri" w:hAnsi="Calibri" w:cs="Arial"/>
                <w:color w:val="000000"/>
              </w:rPr>
            </w:pPr>
            <w:r>
              <w:rPr>
                <w:rFonts w:ascii="Calibri" w:eastAsia="Calibri" w:hAnsi="Calibri" w:cs="Arial"/>
                <w:color w:val="000000"/>
              </w:rPr>
              <w:t>Date:</w:t>
            </w:r>
          </w:p>
        </w:tc>
        <w:sdt>
          <w:sdtPr>
            <w:rPr>
              <w:rFonts w:ascii="Calibri" w:eastAsia="Calibri" w:hAnsi="Calibri" w:cs="Arial"/>
              <w:color w:val="000000"/>
            </w:rPr>
            <w:id w:val="1110159507"/>
            <w:placeholder>
              <w:docPart w:val="3F400500A66245B4982A84CC346C8622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0B27DB5" w14:textId="77777777" w:rsidR="00013EB9" w:rsidRDefault="00013EB9" w:rsidP="00F72D10">
                <w:pPr>
                  <w:rPr>
                    <w:rFonts w:ascii="Calibri" w:eastAsia="Calibri" w:hAnsi="Calibri" w:cs="Arial"/>
                    <w:color w:val="000000"/>
                  </w:rPr>
                </w:pPr>
                <w:r>
                  <w:rPr>
                    <w:rFonts w:ascii="Calibri" w:eastAsia="Calibri" w:hAnsi="Calibri" w:cs="Arial"/>
                    <w:color w:val="BFBFBF" w:themeColor="background1" w:themeShade="BF"/>
                  </w:rPr>
                  <w:t>Date</w:t>
                </w:r>
              </w:p>
            </w:tc>
          </w:sdtContent>
        </w:sdt>
      </w:tr>
    </w:tbl>
    <w:p w14:paraId="743E9CE3" w14:textId="77777777" w:rsidR="00013EB9" w:rsidRDefault="00013EB9">
      <w:pPr>
        <w:spacing w:after="160" w:line="259" w:lineRule="auto"/>
        <w:rPr>
          <w:szCs w:val="24"/>
        </w:rPr>
      </w:pPr>
    </w:p>
    <w:p w14:paraId="18445AF0" w14:textId="3B1BB61A" w:rsidR="004F00A1" w:rsidRDefault="004F00A1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p w14:paraId="7A4601EC" w14:textId="77777777" w:rsidR="00995FD6" w:rsidRPr="00313915" w:rsidRDefault="00995FD6">
      <w:pPr>
        <w:rPr>
          <w:szCs w:val="24"/>
        </w:rPr>
      </w:pPr>
    </w:p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43"/>
        <w:gridCol w:w="1109"/>
        <w:gridCol w:w="5321"/>
        <w:gridCol w:w="642"/>
        <w:gridCol w:w="2105"/>
      </w:tblGrid>
      <w:tr w:rsidR="00687748" w:rsidRPr="00DD400E" w14:paraId="11711ABB" w14:textId="77777777" w:rsidTr="008F5CB7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527C15B4" w14:textId="77777777" w:rsidR="00687748" w:rsidRPr="00DD400E" w:rsidRDefault="00687748" w:rsidP="008F5CB7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bookmarkStart w:id="0" w:name="_Hlk190086272"/>
            <w:r w:rsidRPr="00DD400E">
              <w:rPr>
                <w:b/>
                <w:bCs/>
                <w:color w:val="000000" w:themeColor="text1"/>
                <w:szCs w:val="24"/>
              </w:rPr>
              <w:t>OFFICIAL APPROVALS</w:t>
            </w:r>
          </w:p>
        </w:tc>
        <w:tc>
          <w:tcPr>
            <w:tcW w:w="3342" w:type="pct"/>
            <w:gridSpan w:val="2"/>
            <w:shd w:val="clear" w:color="auto" w:fill="auto"/>
          </w:tcPr>
          <w:p w14:paraId="7D596E62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Department GS Committee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6AEC9731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87748" w:rsidRPr="00DD400E" w14:paraId="74BFEAD0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B1B2903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1C0130F5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87748" w:rsidRPr="00DD400E" w14:paraId="26F9E435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1A0162B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57F129C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687748" w:rsidRPr="00DD400E" w14:paraId="6DF6EB47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BB49C18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3AD53290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2001A318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  <w:p w14:paraId="79DA8EF4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50AB3288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52BE6A0A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</w:tr>
      <w:tr w:rsidR="00687748" w:rsidRPr="00DD400E" w14:paraId="21A3183C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4AD0758" w14:textId="77777777" w:rsidR="00687748" w:rsidRPr="00DD400E" w:rsidRDefault="00687748" w:rsidP="008F5CB7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6CFF7AE1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School GS Committee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201A079F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87748" w:rsidRPr="00DD400E" w14:paraId="50BC4F03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8E5757D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65D8FF05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87748" w:rsidRPr="00DD400E" w14:paraId="7FBE6C8E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3300B04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45238BFE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687748" w:rsidRPr="00DD400E" w14:paraId="474FD23F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7578942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0439849E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2DA15A7F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  <w:p w14:paraId="22197D59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46EA968C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309E632F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</w:tr>
      <w:tr w:rsidR="00687748" w:rsidRPr="00DD400E" w14:paraId="05357824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C41A25C" w14:textId="77777777" w:rsidR="00687748" w:rsidRPr="00DD400E" w:rsidRDefault="00687748" w:rsidP="008F5CB7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5CFE9DB4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2EF4ED04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87748" w:rsidRPr="00DD400E" w14:paraId="74744A85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F4EADB4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386ACE2C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87748" w:rsidRPr="00DD400E" w14:paraId="209A5DEE" w14:textId="77777777" w:rsidTr="008F5CB7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C5BB6AC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557B9CC1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023981C4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  <w:p w14:paraId="7333F406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2B257063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5655473A" w14:textId="77777777" w:rsidR="00687748" w:rsidRPr="00DD400E" w:rsidRDefault="00687748" w:rsidP="008F5CB7">
            <w:pPr>
              <w:rPr>
                <w:color w:val="000000" w:themeColor="text1"/>
                <w:szCs w:val="24"/>
              </w:rPr>
            </w:pPr>
          </w:p>
        </w:tc>
      </w:tr>
      <w:bookmarkEnd w:id="0"/>
    </w:tbl>
    <w:p w14:paraId="3A67EF85" w14:textId="77777777" w:rsidR="00B63868" w:rsidRDefault="00B63868"/>
    <w:p w14:paraId="3CC1934E" w14:textId="77777777" w:rsidR="00B63868" w:rsidRDefault="00B63868"/>
    <w:p w14:paraId="5A4EB4BC" w14:textId="77777777" w:rsidR="005C7BA6" w:rsidRPr="00FF6AE6" w:rsidRDefault="005C7BA6" w:rsidP="00812DC0">
      <w:pPr>
        <w:rPr>
          <w:rFonts w:cstheme="minorHAnsi"/>
          <w:szCs w:val="24"/>
        </w:rPr>
      </w:pPr>
    </w:p>
    <w:sectPr w:rsidR="005C7BA6" w:rsidRPr="00FF6AE6" w:rsidSect="001C741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8" w:right="1138" w:bottom="1138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8D9B7" w14:textId="77777777" w:rsidR="006261DC" w:rsidRDefault="006261DC" w:rsidP="00061A81">
      <w:r>
        <w:separator/>
      </w:r>
    </w:p>
  </w:endnote>
  <w:endnote w:type="continuationSeparator" w:id="0">
    <w:p w14:paraId="6B780BBC" w14:textId="77777777" w:rsidR="006261DC" w:rsidRDefault="006261DC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C19DF" w14:textId="77777777" w:rsidR="005F746A" w:rsidRDefault="005F74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A5E797" w14:textId="77777777" w:rsidR="005F746A" w:rsidRDefault="005F74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6224"/>
      <w:gridCol w:w="3396"/>
    </w:tblGrid>
    <w:tr w:rsidR="002B53DF" w14:paraId="7324FD6C" w14:textId="77777777" w:rsidTr="00F5163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5C271937" w14:textId="77777777" w:rsidR="002B53DF" w:rsidRPr="00631AE0" w:rsidRDefault="002B53DF" w:rsidP="002B53DF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62FF31C3" w14:textId="77777777" w:rsidR="002B53DF" w:rsidRPr="00631AE0" w:rsidRDefault="002B53DF" w:rsidP="002B53DF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proofErr w:type="spellStart"/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  <w:proofErr w:type="spellEnd"/>
        </w:p>
      </w:tc>
    </w:tr>
  </w:tbl>
  <w:sdt>
    <w:sdtPr>
      <w:rPr>
        <w:color w:val="BFBFBF" w:themeColor="background1" w:themeShade="BF"/>
      </w:rPr>
      <w:alias w:val="Keywords"/>
      <w:tag w:val=""/>
      <w:id w:val="801197657"/>
      <w:placeholder>
        <w:docPart w:val="1BEA1FFA907A47C38E3E7F2ED8B32014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63D8B681" w14:textId="07B52FA1" w:rsidR="00114725" w:rsidRPr="00F863F9" w:rsidRDefault="00F863F9" w:rsidP="00F863F9">
        <w:pPr>
          <w:pStyle w:val="Footer"/>
          <w:jc w:val="center"/>
          <w:rPr>
            <w:color w:val="BFBFBF" w:themeColor="background1" w:themeShade="BF"/>
          </w:rPr>
        </w:pPr>
        <w:r w:rsidRPr="00F863F9">
          <w:rPr>
            <w:color w:val="BFBFBF" w:themeColor="background1" w:themeShade="BF"/>
          </w:rPr>
          <w:t>GS-1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A3704" w14:textId="77777777" w:rsidR="006261DC" w:rsidRDefault="006261DC" w:rsidP="00061A81">
      <w:r>
        <w:separator/>
      </w:r>
    </w:p>
  </w:footnote>
  <w:footnote w:type="continuationSeparator" w:id="0">
    <w:p w14:paraId="32062D36" w14:textId="77777777" w:rsidR="006261DC" w:rsidRDefault="006261DC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48986" w14:textId="77777777" w:rsidR="005F746A" w:rsidRDefault="005F74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875270681"/>
      <w:placeholder>
        <w:docPart w:val="EB2A420949BE4FBCA0365CF4922E749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63AC1BE" w14:textId="46B7EE12" w:rsidR="00114725" w:rsidRDefault="007C6233" w:rsidP="001C7416">
        <w:pPr>
          <w:pStyle w:val="Header"/>
          <w:jc w:val="right"/>
        </w:pPr>
        <w:r>
          <w:t>SUPERVISION AND/OR PROPOSAL CHANGES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061A81" w14:paraId="5BE8689C" w14:textId="77777777" w:rsidTr="00270BD9">
      <w:trPr>
        <w:trHeight w:val="858"/>
      </w:trPr>
      <w:tc>
        <w:tcPr>
          <w:tcW w:w="4807" w:type="dxa"/>
          <w:vAlign w:val="bottom"/>
        </w:tcPr>
        <w:p w14:paraId="5311B295" w14:textId="77777777" w:rsidR="00061A81" w:rsidRPr="0023314A" w:rsidRDefault="00061A81" w:rsidP="00061A8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68FCDD6F" w14:textId="45F3DBF1" w:rsidR="00061A81" w:rsidRPr="00270BD9" w:rsidRDefault="00061A81" w:rsidP="00CF7B83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7F38703" w14:textId="77777777" w:rsidR="00061A81" w:rsidRDefault="00061A81" w:rsidP="00061A81">
          <w:pPr>
            <w:pStyle w:val="Header"/>
            <w:tabs>
              <w:tab w:val="clear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7C7ED53" w14:textId="6BF9C47B" w:rsidR="00061A81" w:rsidRPr="00061A81" w:rsidRDefault="00061A81" w:rsidP="00061A81">
          <w:pPr>
            <w:pStyle w:val="Header"/>
            <w:tabs>
              <w:tab w:val="clear" w:pos="4680"/>
            </w:tabs>
            <w:jc w:val="right"/>
            <w:rPr>
              <w:sz w:val="12"/>
              <w:szCs w:val="12"/>
            </w:rPr>
          </w:pPr>
        </w:p>
      </w:tc>
    </w:tr>
    <w:tr w:rsidR="00061A81" w:rsidRPr="00417AD9" w14:paraId="25C319C5" w14:textId="77777777" w:rsidTr="00061A81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3082D21B" w14:textId="48A66523" w:rsidR="00061A81" w:rsidRPr="00417AD9" w:rsidRDefault="00482030" w:rsidP="00061A81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>SUPERVIS</w:t>
          </w:r>
          <w:r w:rsidR="005F746A">
            <w:rPr>
              <w:b/>
              <w:bCs/>
              <w:color w:val="FFFFFF" w:themeColor="background1"/>
              <w:sz w:val="28"/>
              <w:szCs w:val="28"/>
            </w:rPr>
            <w:t>I</w:t>
          </w:r>
          <w:r>
            <w:rPr>
              <w:b/>
              <w:bCs/>
              <w:color w:val="FFFFFF" w:themeColor="background1"/>
              <w:sz w:val="28"/>
              <w:szCs w:val="28"/>
            </w:rPr>
            <w:t>O</w:t>
          </w:r>
          <w:r w:rsidR="005F746A">
            <w:rPr>
              <w:b/>
              <w:bCs/>
              <w:color w:val="FFFFFF" w:themeColor="background1"/>
              <w:sz w:val="28"/>
              <w:szCs w:val="28"/>
            </w:rPr>
            <w:t>N</w:t>
          </w:r>
          <w:r w:rsidR="008972D3">
            <w:rPr>
              <w:b/>
              <w:bCs/>
              <w:color w:val="FFFFFF" w:themeColor="background1"/>
              <w:sz w:val="28"/>
              <w:szCs w:val="28"/>
            </w:rPr>
            <w:t xml:space="preserve"> AND/OR </w:t>
          </w:r>
          <w:r w:rsidR="005F746A">
            <w:rPr>
              <w:b/>
              <w:bCs/>
              <w:color w:val="FFFFFF" w:themeColor="background1"/>
              <w:sz w:val="28"/>
              <w:szCs w:val="28"/>
            </w:rPr>
            <w:t>PROPOSAL CHANGES</w:t>
          </w: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1AC606C"/>
    <w:multiLevelType w:val="hybridMultilevel"/>
    <w:tmpl w:val="C0786EE6"/>
    <w:lvl w:ilvl="0" w:tplc="37CE2B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6926CA"/>
    <w:multiLevelType w:val="hybridMultilevel"/>
    <w:tmpl w:val="7902B9A4"/>
    <w:lvl w:ilvl="0" w:tplc="F4389D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7247056">
    <w:abstractNumId w:val="1"/>
  </w:num>
  <w:num w:numId="2" w16cid:durableId="951862739">
    <w:abstractNumId w:val="0"/>
  </w:num>
  <w:num w:numId="3" w16cid:durableId="1571231948">
    <w:abstractNumId w:val="2"/>
  </w:num>
  <w:num w:numId="4" w16cid:durableId="882181835">
    <w:abstractNumId w:val="3"/>
  </w:num>
  <w:num w:numId="5" w16cid:durableId="98442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/>
  <w:documentProtection w:edit="forms" w:enforcement="1" w:cryptProviderType="rsaAES" w:cryptAlgorithmClass="hash" w:cryptAlgorithmType="typeAny" w:cryptAlgorithmSid="14" w:cryptSpinCount="100000" w:hash="yjGu03a5lgwipEeNlCPxCx0C6Mct0hnLaWI9bc5yySKoQoTs3FvNdq7T8a9ajnMH0WJauGdrfB/t9d2FmcP52w==" w:salt="KT3yrWkQvfV8OMl6komOpw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sjAzNzE2MDAwMrFQ0lEKTi0uzszPAykwqwUAtPhfYywAAAA="/>
  </w:docVars>
  <w:rsids>
    <w:rsidRoot w:val="00061A81"/>
    <w:rsid w:val="00003B95"/>
    <w:rsid w:val="00013EB9"/>
    <w:rsid w:val="0001407F"/>
    <w:rsid w:val="00021283"/>
    <w:rsid w:val="00025C11"/>
    <w:rsid w:val="00026483"/>
    <w:rsid w:val="000367EF"/>
    <w:rsid w:val="0005376D"/>
    <w:rsid w:val="00054380"/>
    <w:rsid w:val="00061014"/>
    <w:rsid w:val="00061A81"/>
    <w:rsid w:val="00086658"/>
    <w:rsid w:val="000A28F6"/>
    <w:rsid w:val="000B17D7"/>
    <w:rsid w:val="000C10D2"/>
    <w:rsid w:val="000C4A59"/>
    <w:rsid w:val="000D7F58"/>
    <w:rsid w:val="000E07FD"/>
    <w:rsid w:val="000E4C74"/>
    <w:rsid w:val="000F3F5A"/>
    <w:rsid w:val="000F5DFD"/>
    <w:rsid w:val="0010228B"/>
    <w:rsid w:val="00114725"/>
    <w:rsid w:val="0011604F"/>
    <w:rsid w:val="00124A5D"/>
    <w:rsid w:val="001252F9"/>
    <w:rsid w:val="00135E64"/>
    <w:rsid w:val="00141934"/>
    <w:rsid w:val="00146E6F"/>
    <w:rsid w:val="00151D00"/>
    <w:rsid w:val="00154517"/>
    <w:rsid w:val="001667C5"/>
    <w:rsid w:val="0016747E"/>
    <w:rsid w:val="00177AC3"/>
    <w:rsid w:val="001834CE"/>
    <w:rsid w:val="00184766"/>
    <w:rsid w:val="0018588A"/>
    <w:rsid w:val="001A47C4"/>
    <w:rsid w:val="001C7416"/>
    <w:rsid w:val="001F093E"/>
    <w:rsid w:val="00207079"/>
    <w:rsid w:val="00212F37"/>
    <w:rsid w:val="00216D2D"/>
    <w:rsid w:val="00221D6A"/>
    <w:rsid w:val="002273AD"/>
    <w:rsid w:val="00233BD0"/>
    <w:rsid w:val="00234500"/>
    <w:rsid w:val="00234C9C"/>
    <w:rsid w:val="00250CFB"/>
    <w:rsid w:val="00251A07"/>
    <w:rsid w:val="00254BDD"/>
    <w:rsid w:val="00256BB5"/>
    <w:rsid w:val="00260B47"/>
    <w:rsid w:val="002647F4"/>
    <w:rsid w:val="00270BD9"/>
    <w:rsid w:val="002950A5"/>
    <w:rsid w:val="00296F6E"/>
    <w:rsid w:val="002A13C3"/>
    <w:rsid w:val="002A5374"/>
    <w:rsid w:val="002A615E"/>
    <w:rsid w:val="002B53DF"/>
    <w:rsid w:val="002C4C66"/>
    <w:rsid w:val="002C667E"/>
    <w:rsid w:val="002D58A0"/>
    <w:rsid w:val="003026E2"/>
    <w:rsid w:val="003042E7"/>
    <w:rsid w:val="003131B2"/>
    <w:rsid w:val="00313915"/>
    <w:rsid w:val="00317065"/>
    <w:rsid w:val="00322D93"/>
    <w:rsid w:val="0032515D"/>
    <w:rsid w:val="00333EAC"/>
    <w:rsid w:val="00346E82"/>
    <w:rsid w:val="003525F0"/>
    <w:rsid w:val="0035449C"/>
    <w:rsid w:val="00364557"/>
    <w:rsid w:val="00367316"/>
    <w:rsid w:val="00375DEE"/>
    <w:rsid w:val="003906B5"/>
    <w:rsid w:val="003A3414"/>
    <w:rsid w:val="003C4F6B"/>
    <w:rsid w:val="003C5A6F"/>
    <w:rsid w:val="003C738C"/>
    <w:rsid w:val="003D512A"/>
    <w:rsid w:val="003D588C"/>
    <w:rsid w:val="003D59DE"/>
    <w:rsid w:val="003D6E91"/>
    <w:rsid w:val="003F112B"/>
    <w:rsid w:val="003F12CD"/>
    <w:rsid w:val="00415369"/>
    <w:rsid w:val="00427504"/>
    <w:rsid w:val="00441A29"/>
    <w:rsid w:val="00444A60"/>
    <w:rsid w:val="004458E9"/>
    <w:rsid w:val="0044749C"/>
    <w:rsid w:val="004540C6"/>
    <w:rsid w:val="00461733"/>
    <w:rsid w:val="00482030"/>
    <w:rsid w:val="00491791"/>
    <w:rsid w:val="004D093B"/>
    <w:rsid w:val="004D0BD7"/>
    <w:rsid w:val="004D528C"/>
    <w:rsid w:val="004D68D5"/>
    <w:rsid w:val="004D6E94"/>
    <w:rsid w:val="004F00A1"/>
    <w:rsid w:val="00500579"/>
    <w:rsid w:val="00507C32"/>
    <w:rsid w:val="00514813"/>
    <w:rsid w:val="005148BA"/>
    <w:rsid w:val="00534538"/>
    <w:rsid w:val="00535CEE"/>
    <w:rsid w:val="00544D7F"/>
    <w:rsid w:val="00552E5C"/>
    <w:rsid w:val="00552F65"/>
    <w:rsid w:val="00574027"/>
    <w:rsid w:val="00575499"/>
    <w:rsid w:val="00584B57"/>
    <w:rsid w:val="00591520"/>
    <w:rsid w:val="0059609F"/>
    <w:rsid w:val="005A0C20"/>
    <w:rsid w:val="005A5509"/>
    <w:rsid w:val="005B6B6F"/>
    <w:rsid w:val="005C168D"/>
    <w:rsid w:val="005C7BA6"/>
    <w:rsid w:val="005E47B3"/>
    <w:rsid w:val="005E4D3F"/>
    <w:rsid w:val="005F527E"/>
    <w:rsid w:val="005F746A"/>
    <w:rsid w:val="006006C5"/>
    <w:rsid w:val="006019ED"/>
    <w:rsid w:val="006261DC"/>
    <w:rsid w:val="00642613"/>
    <w:rsid w:val="00644137"/>
    <w:rsid w:val="00644389"/>
    <w:rsid w:val="00650A0B"/>
    <w:rsid w:val="00651221"/>
    <w:rsid w:val="00680DB6"/>
    <w:rsid w:val="00687748"/>
    <w:rsid w:val="006877CE"/>
    <w:rsid w:val="00690318"/>
    <w:rsid w:val="00692D8C"/>
    <w:rsid w:val="0069454C"/>
    <w:rsid w:val="006B1EBA"/>
    <w:rsid w:val="006B39DF"/>
    <w:rsid w:val="006B5D2D"/>
    <w:rsid w:val="006E0CD3"/>
    <w:rsid w:val="006E15B4"/>
    <w:rsid w:val="006E18A9"/>
    <w:rsid w:val="006E5882"/>
    <w:rsid w:val="006F12FF"/>
    <w:rsid w:val="006F4E76"/>
    <w:rsid w:val="00706414"/>
    <w:rsid w:val="00710ACD"/>
    <w:rsid w:val="00710E88"/>
    <w:rsid w:val="00712EFE"/>
    <w:rsid w:val="00714112"/>
    <w:rsid w:val="0072354E"/>
    <w:rsid w:val="00736C65"/>
    <w:rsid w:val="00740DCB"/>
    <w:rsid w:val="007416B5"/>
    <w:rsid w:val="00746308"/>
    <w:rsid w:val="007470A1"/>
    <w:rsid w:val="0074784B"/>
    <w:rsid w:val="00754404"/>
    <w:rsid w:val="007544ED"/>
    <w:rsid w:val="0076674D"/>
    <w:rsid w:val="00771D26"/>
    <w:rsid w:val="00774A1A"/>
    <w:rsid w:val="00777D19"/>
    <w:rsid w:val="00780937"/>
    <w:rsid w:val="0078315E"/>
    <w:rsid w:val="007A7DB6"/>
    <w:rsid w:val="007C6233"/>
    <w:rsid w:val="007C6C60"/>
    <w:rsid w:val="007E049A"/>
    <w:rsid w:val="007E1C75"/>
    <w:rsid w:val="007F19BF"/>
    <w:rsid w:val="0080161B"/>
    <w:rsid w:val="008059C6"/>
    <w:rsid w:val="00805B21"/>
    <w:rsid w:val="00810B52"/>
    <w:rsid w:val="00812043"/>
    <w:rsid w:val="00812DC0"/>
    <w:rsid w:val="00814A75"/>
    <w:rsid w:val="00820057"/>
    <w:rsid w:val="00826D51"/>
    <w:rsid w:val="00827AFD"/>
    <w:rsid w:val="00836268"/>
    <w:rsid w:val="008365BF"/>
    <w:rsid w:val="00836DCB"/>
    <w:rsid w:val="00842768"/>
    <w:rsid w:val="00851E71"/>
    <w:rsid w:val="00854930"/>
    <w:rsid w:val="00854AEE"/>
    <w:rsid w:val="00857995"/>
    <w:rsid w:val="00864CBE"/>
    <w:rsid w:val="00867B9A"/>
    <w:rsid w:val="00886724"/>
    <w:rsid w:val="008972D3"/>
    <w:rsid w:val="008A3368"/>
    <w:rsid w:val="008E24ED"/>
    <w:rsid w:val="008F67E9"/>
    <w:rsid w:val="008F6FB4"/>
    <w:rsid w:val="00912F85"/>
    <w:rsid w:val="00917BAD"/>
    <w:rsid w:val="00935E5E"/>
    <w:rsid w:val="00941E55"/>
    <w:rsid w:val="0094301C"/>
    <w:rsid w:val="00951CD0"/>
    <w:rsid w:val="00960AB9"/>
    <w:rsid w:val="00960CB1"/>
    <w:rsid w:val="00965296"/>
    <w:rsid w:val="00972DB6"/>
    <w:rsid w:val="009733D0"/>
    <w:rsid w:val="00973BE4"/>
    <w:rsid w:val="00993F80"/>
    <w:rsid w:val="00995FD6"/>
    <w:rsid w:val="009A157E"/>
    <w:rsid w:val="009A4DF4"/>
    <w:rsid w:val="009A6F19"/>
    <w:rsid w:val="009C3F46"/>
    <w:rsid w:val="009C59F0"/>
    <w:rsid w:val="009C7174"/>
    <w:rsid w:val="009F1936"/>
    <w:rsid w:val="00A07F9A"/>
    <w:rsid w:val="00A139B1"/>
    <w:rsid w:val="00A20A4B"/>
    <w:rsid w:val="00A31CE4"/>
    <w:rsid w:val="00A33AD4"/>
    <w:rsid w:val="00A33B97"/>
    <w:rsid w:val="00A656EA"/>
    <w:rsid w:val="00A65941"/>
    <w:rsid w:val="00A712FB"/>
    <w:rsid w:val="00A72166"/>
    <w:rsid w:val="00A765DD"/>
    <w:rsid w:val="00A77435"/>
    <w:rsid w:val="00A91741"/>
    <w:rsid w:val="00A96AFE"/>
    <w:rsid w:val="00AA4EFD"/>
    <w:rsid w:val="00AA65E6"/>
    <w:rsid w:val="00AB68FE"/>
    <w:rsid w:val="00AC3634"/>
    <w:rsid w:val="00AC46D6"/>
    <w:rsid w:val="00AD19BB"/>
    <w:rsid w:val="00B0094B"/>
    <w:rsid w:val="00B07C79"/>
    <w:rsid w:val="00B113F3"/>
    <w:rsid w:val="00B11F34"/>
    <w:rsid w:val="00B12BDD"/>
    <w:rsid w:val="00B15D10"/>
    <w:rsid w:val="00B20538"/>
    <w:rsid w:val="00B246AA"/>
    <w:rsid w:val="00B27083"/>
    <w:rsid w:val="00B37372"/>
    <w:rsid w:val="00B4242B"/>
    <w:rsid w:val="00B44E35"/>
    <w:rsid w:val="00B453F8"/>
    <w:rsid w:val="00B47FA4"/>
    <w:rsid w:val="00B50F27"/>
    <w:rsid w:val="00B565F0"/>
    <w:rsid w:val="00B63868"/>
    <w:rsid w:val="00B63A2F"/>
    <w:rsid w:val="00B82B03"/>
    <w:rsid w:val="00B82E52"/>
    <w:rsid w:val="00B8302A"/>
    <w:rsid w:val="00B85E2B"/>
    <w:rsid w:val="00B91355"/>
    <w:rsid w:val="00B93441"/>
    <w:rsid w:val="00B97787"/>
    <w:rsid w:val="00BA2A50"/>
    <w:rsid w:val="00BA65CE"/>
    <w:rsid w:val="00BB27A3"/>
    <w:rsid w:val="00BB4485"/>
    <w:rsid w:val="00BC1F85"/>
    <w:rsid w:val="00BD3107"/>
    <w:rsid w:val="00BE7085"/>
    <w:rsid w:val="00BF2F0C"/>
    <w:rsid w:val="00C07A9C"/>
    <w:rsid w:val="00C249D1"/>
    <w:rsid w:val="00C37916"/>
    <w:rsid w:val="00C44015"/>
    <w:rsid w:val="00C51FCF"/>
    <w:rsid w:val="00C531E2"/>
    <w:rsid w:val="00C53568"/>
    <w:rsid w:val="00C53AFC"/>
    <w:rsid w:val="00C60404"/>
    <w:rsid w:val="00C67B4C"/>
    <w:rsid w:val="00C75589"/>
    <w:rsid w:val="00C82904"/>
    <w:rsid w:val="00C9628E"/>
    <w:rsid w:val="00C967E0"/>
    <w:rsid w:val="00C9785F"/>
    <w:rsid w:val="00CB73E1"/>
    <w:rsid w:val="00CC2B7C"/>
    <w:rsid w:val="00CC3DCF"/>
    <w:rsid w:val="00CD25CA"/>
    <w:rsid w:val="00CE17FA"/>
    <w:rsid w:val="00CF3034"/>
    <w:rsid w:val="00CF3C72"/>
    <w:rsid w:val="00CF7B83"/>
    <w:rsid w:val="00D142D4"/>
    <w:rsid w:val="00D17CFD"/>
    <w:rsid w:val="00D2776F"/>
    <w:rsid w:val="00D511C8"/>
    <w:rsid w:val="00D5131B"/>
    <w:rsid w:val="00D80190"/>
    <w:rsid w:val="00D81F9F"/>
    <w:rsid w:val="00D82375"/>
    <w:rsid w:val="00D837E7"/>
    <w:rsid w:val="00D91CB7"/>
    <w:rsid w:val="00DA1A04"/>
    <w:rsid w:val="00DA1BC1"/>
    <w:rsid w:val="00DA2B62"/>
    <w:rsid w:val="00DB5CBE"/>
    <w:rsid w:val="00DC112B"/>
    <w:rsid w:val="00DD1DF6"/>
    <w:rsid w:val="00DD4790"/>
    <w:rsid w:val="00DE2B7D"/>
    <w:rsid w:val="00E04722"/>
    <w:rsid w:val="00E2336F"/>
    <w:rsid w:val="00E23B50"/>
    <w:rsid w:val="00E30D4D"/>
    <w:rsid w:val="00E3557C"/>
    <w:rsid w:val="00E52C41"/>
    <w:rsid w:val="00E547A8"/>
    <w:rsid w:val="00E6218C"/>
    <w:rsid w:val="00E62861"/>
    <w:rsid w:val="00E719A5"/>
    <w:rsid w:val="00E772BE"/>
    <w:rsid w:val="00E82791"/>
    <w:rsid w:val="00EA4955"/>
    <w:rsid w:val="00EA732A"/>
    <w:rsid w:val="00EB60AD"/>
    <w:rsid w:val="00EC5069"/>
    <w:rsid w:val="00EC55C7"/>
    <w:rsid w:val="00EE1BE7"/>
    <w:rsid w:val="00EF6601"/>
    <w:rsid w:val="00F06708"/>
    <w:rsid w:val="00F07B34"/>
    <w:rsid w:val="00F14D06"/>
    <w:rsid w:val="00F16681"/>
    <w:rsid w:val="00F166CC"/>
    <w:rsid w:val="00F24CE5"/>
    <w:rsid w:val="00F25B7B"/>
    <w:rsid w:val="00F41EA9"/>
    <w:rsid w:val="00F5644D"/>
    <w:rsid w:val="00F60423"/>
    <w:rsid w:val="00F60F24"/>
    <w:rsid w:val="00F655DD"/>
    <w:rsid w:val="00F66740"/>
    <w:rsid w:val="00F700CE"/>
    <w:rsid w:val="00F76E0F"/>
    <w:rsid w:val="00F8622B"/>
    <w:rsid w:val="00F863F9"/>
    <w:rsid w:val="00F934A1"/>
    <w:rsid w:val="00FA10BC"/>
    <w:rsid w:val="00FE15B4"/>
    <w:rsid w:val="00FE6DC1"/>
    <w:rsid w:val="00FF0CF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B95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2B53DF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47FEEDE1794DFD8A13080468019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D1B80-2B9A-462F-9641-669CFEAE7565}"/>
      </w:docPartPr>
      <w:docPartBody>
        <w:p w:rsidR="005F5658" w:rsidRDefault="008945E2" w:rsidP="008945E2">
          <w:pPr>
            <w:pStyle w:val="BA47FEEDE1794DFD8A130804680199F21"/>
          </w:pPr>
          <w:r w:rsidRPr="00C9628E">
            <w:rPr>
              <w:rStyle w:val="PlaceholderText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72DFE050FE2F441CB02FFAE8F9EF5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66289-6B1D-4819-B50F-6B9AD17A1E92}"/>
      </w:docPartPr>
      <w:docPartBody>
        <w:p w:rsidR="005F5658" w:rsidRDefault="008945E2" w:rsidP="008945E2">
          <w:pPr>
            <w:pStyle w:val="72DFE050FE2F441CB02FFAE8F9EF5A341"/>
          </w:pPr>
          <w:r w:rsidRPr="00C9628E">
            <w:rPr>
              <w:rStyle w:val="PlaceholderText"/>
              <w:color w:val="A6A6A6" w:themeColor="background1" w:themeShade="A6"/>
              <w:szCs w:val="24"/>
            </w:rPr>
            <w:t>Click or tap here to enter text.</w:t>
          </w:r>
        </w:p>
      </w:docPartBody>
    </w:docPart>
    <w:docPart>
      <w:docPartPr>
        <w:name w:val="EB2A420949BE4FBCA0365CF4922E7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50510-987C-4A7C-834E-B8CE8ADA4F5B}"/>
      </w:docPartPr>
      <w:docPartBody>
        <w:p w:rsidR="005F5658" w:rsidRDefault="00FB410C">
          <w:r w:rsidRPr="008E4FD4">
            <w:rPr>
              <w:rStyle w:val="PlaceholderText"/>
            </w:rPr>
            <w:t>[Title]</w:t>
          </w:r>
        </w:p>
      </w:docPartBody>
    </w:docPart>
    <w:docPart>
      <w:docPartPr>
        <w:name w:val="7502AB681507414FA930326AF2EB0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C73F1-429A-4EDD-A150-A984C24997FA}"/>
      </w:docPartPr>
      <w:docPartBody>
        <w:p w:rsidR="008945E2" w:rsidRDefault="008945E2" w:rsidP="008945E2">
          <w:pPr>
            <w:pStyle w:val="7502AB681507414FA930326AF2EB0FE51"/>
          </w:pPr>
          <w:r w:rsidRPr="00CE17FA">
            <w:rPr>
              <w:rStyle w:val="PlaceholderText"/>
              <w:color w:val="BFBFBF" w:themeColor="background1" w:themeShade="BF"/>
            </w:rPr>
            <w:t>Name</w:t>
          </w:r>
        </w:p>
      </w:docPartBody>
    </w:docPart>
    <w:docPart>
      <w:docPartPr>
        <w:name w:val="C06A72F165634413A796EA29F1B82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5830A-51CD-47EB-AF33-3115022CC960}"/>
      </w:docPartPr>
      <w:docPartBody>
        <w:p w:rsidR="008945E2" w:rsidRDefault="008945E2" w:rsidP="008945E2">
          <w:pPr>
            <w:pStyle w:val="C06A72F165634413A796EA29F1B829FC1"/>
          </w:pPr>
          <w:r w:rsidRPr="00CE17FA">
            <w:rPr>
              <w:rStyle w:val="PlaceholderText"/>
              <w:color w:val="BFBFBF" w:themeColor="background1" w:themeShade="BF"/>
            </w:rPr>
            <w:t>Name</w:t>
          </w:r>
        </w:p>
      </w:docPartBody>
    </w:docPart>
    <w:docPart>
      <w:docPartPr>
        <w:name w:val="FB6BAC7873F946ADB9B5D2A6D767D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95336-2981-4ED0-8FCE-C37B26A4E949}"/>
      </w:docPartPr>
      <w:docPartBody>
        <w:p w:rsidR="008945E2" w:rsidRDefault="008945E2" w:rsidP="008945E2">
          <w:pPr>
            <w:pStyle w:val="FB6BAC7873F946ADB9B5D2A6D767DE801"/>
          </w:pPr>
          <w:r w:rsidRPr="00CE17FA">
            <w:rPr>
              <w:rStyle w:val="PlaceholderText"/>
              <w:color w:val="BFBFBF" w:themeColor="background1" w:themeShade="BF"/>
            </w:rPr>
            <w:t>Rank</w:t>
          </w:r>
        </w:p>
      </w:docPartBody>
    </w:docPart>
    <w:docPart>
      <w:docPartPr>
        <w:name w:val="3C9C0FDCF2AB41B7A71D2B5782BD7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AE95B-8FA7-41F4-A7D8-2DCA9F10E084}"/>
      </w:docPartPr>
      <w:docPartBody>
        <w:p w:rsidR="008945E2" w:rsidRDefault="008945E2" w:rsidP="008945E2">
          <w:pPr>
            <w:pStyle w:val="3C9C0FDCF2AB41B7A71D2B5782BD78A81"/>
          </w:pPr>
          <w:r w:rsidRPr="00CE17FA">
            <w:rPr>
              <w:rStyle w:val="PlaceholderText"/>
              <w:color w:val="BFBFBF" w:themeColor="background1" w:themeShade="BF"/>
            </w:rPr>
            <w:t>Rank</w:t>
          </w:r>
        </w:p>
      </w:docPartBody>
    </w:docPart>
    <w:docPart>
      <w:docPartPr>
        <w:name w:val="99EDFAB0F54648E59346943A51357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3F411-539A-4528-B5A8-49CA60EFF2B2}"/>
      </w:docPartPr>
      <w:docPartBody>
        <w:p w:rsidR="008945E2" w:rsidRDefault="008945E2" w:rsidP="008945E2">
          <w:pPr>
            <w:pStyle w:val="99EDFAB0F54648E59346943A513577B51"/>
          </w:pPr>
          <w:r w:rsidRPr="00CE17FA">
            <w:rPr>
              <w:rStyle w:val="PlaceholderText"/>
              <w:color w:val="BFBFBF" w:themeColor="background1" w:themeShade="BF"/>
            </w:rPr>
            <w:t>Affiliation</w:t>
          </w:r>
        </w:p>
      </w:docPartBody>
    </w:docPart>
    <w:docPart>
      <w:docPartPr>
        <w:name w:val="9ACF0EB2E411484DAD3AEC1BFD42D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CD255-2AED-4BF8-868A-9DA3787448BD}"/>
      </w:docPartPr>
      <w:docPartBody>
        <w:p w:rsidR="008945E2" w:rsidRDefault="008945E2" w:rsidP="008945E2">
          <w:pPr>
            <w:pStyle w:val="9ACF0EB2E411484DAD3AEC1BFD42D5671"/>
          </w:pPr>
          <w:r w:rsidRPr="00CE17FA">
            <w:rPr>
              <w:rStyle w:val="PlaceholderText"/>
              <w:color w:val="BFBFBF" w:themeColor="background1" w:themeShade="BF"/>
            </w:rPr>
            <w:t>Affiliation</w:t>
          </w:r>
        </w:p>
      </w:docPartBody>
    </w:docPart>
    <w:docPart>
      <w:docPartPr>
        <w:name w:val="65B50CBD3E8E40E9A70CCA648F9A0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E320A-6C07-415F-90AD-F92EFA60BA72}"/>
      </w:docPartPr>
      <w:docPartBody>
        <w:p w:rsidR="008945E2" w:rsidRDefault="008945E2" w:rsidP="008945E2">
          <w:pPr>
            <w:pStyle w:val="65B50CBD3E8E40E9A70CCA648F9A06EC1"/>
          </w:pPr>
          <w:r w:rsidRPr="00CE17FA">
            <w:rPr>
              <w:rStyle w:val="PlaceholderText"/>
              <w:color w:val="BFBFBF" w:themeColor="background1" w:themeShade="BF"/>
            </w:rPr>
            <w:t>Numb</w:t>
          </w:r>
          <w:r>
            <w:rPr>
              <w:rStyle w:val="PlaceholderText"/>
              <w:color w:val="BFBFBF" w:themeColor="background1" w:themeShade="BF"/>
            </w:rPr>
            <w:t>e</w:t>
          </w:r>
          <w:r w:rsidRPr="00CE17FA">
            <w:rPr>
              <w:rStyle w:val="PlaceholderText"/>
              <w:color w:val="BFBFBF" w:themeColor="background1" w:themeShade="BF"/>
            </w:rPr>
            <w:t>r</w:t>
          </w:r>
        </w:p>
      </w:docPartBody>
    </w:docPart>
    <w:docPart>
      <w:docPartPr>
        <w:name w:val="A3927A9C8B5941948B87F9C2F10DA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92344-588D-499C-9919-E431C87D25EF}"/>
      </w:docPartPr>
      <w:docPartBody>
        <w:p w:rsidR="008945E2" w:rsidRDefault="008945E2" w:rsidP="008945E2">
          <w:pPr>
            <w:pStyle w:val="A3927A9C8B5941948B87F9C2F10DAB1D1"/>
          </w:pPr>
          <w:r w:rsidRPr="00CE17FA">
            <w:rPr>
              <w:rStyle w:val="PlaceholderText"/>
              <w:color w:val="BFBFBF" w:themeColor="background1" w:themeShade="BF"/>
            </w:rPr>
            <w:t>Number</w:t>
          </w:r>
        </w:p>
      </w:docPartBody>
    </w:docPart>
    <w:docPart>
      <w:docPartPr>
        <w:name w:val="A2AF95984F6042A9BC3545547FB58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C8FE8-009E-4B2B-96A6-BFC042B3D9C9}"/>
      </w:docPartPr>
      <w:docPartBody>
        <w:p w:rsidR="008945E2" w:rsidRDefault="008945E2" w:rsidP="008945E2">
          <w:pPr>
            <w:pStyle w:val="A2AF95984F6042A9BC3545547FB58D741"/>
          </w:pPr>
          <w:r w:rsidRPr="00CE17FA">
            <w:rPr>
              <w:rStyle w:val="PlaceholderText"/>
              <w:color w:val="BFBFBF" w:themeColor="background1" w:themeShade="BF"/>
            </w:rPr>
            <w:t>email</w:t>
          </w:r>
        </w:p>
      </w:docPartBody>
    </w:docPart>
    <w:docPart>
      <w:docPartPr>
        <w:name w:val="7AC60ECC66E6435C894849499818C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4FB05-CB6F-4FB8-9A01-CF73A649C010}"/>
      </w:docPartPr>
      <w:docPartBody>
        <w:p w:rsidR="008945E2" w:rsidRDefault="008945E2" w:rsidP="008945E2">
          <w:pPr>
            <w:pStyle w:val="7AC60ECC66E6435C894849499818C2F11"/>
          </w:pPr>
          <w:r w:rsidRPr="00CE17FA">
            <w:rPr>
              <w:rStyle w:val="PlaceholderText"/>
              <w:color w:val="BFBFBF" w:themeColor="background1" w:themeShade="BF"/>
            </w:rPr>
            <w:t>email</w:t>
          </w:r>
        </w:p>
      </w:docPartBody>
    </w:docPart>
    <w:docPart>
      <w:docPartPr>
        <w:name w:val="F34AF2DAA571472BB19A3FA68F46B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21DA2-641F-4DDE-B934-50838FB0B217}"/>
      </w:docPartPr>
      <w:docPartBody>
        <w:p w:rsidR="008945E2" w:rsidRDefault="008945E2" w:rsidP="008945E2">
          <w:pPr>
            <w:pStyle w:val="F34AF2DAA571472BB19A3FA68F46B65B2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5A6449C0715E4DEFA5380D2B2B12E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062FF-F511-416B-94D7-4BEDD88F6C5C}"/>
      </w:docPartPr>
      <w:docPartBody>
        <w:p w:rsidR="008945E2" w:rsidRDefault="008945E2" w:rsidP="008945E2">
          <w:pPr>
            <w:pStyle w:val="5A6449C0715E4DEFA5380D2B2B12EA602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ADA44ABEDA2F4E7DBD0F585222824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A90D-3284-42D3-98FD-FB56EB7EEA89}"/>
      </w:docPartPr>
      <w:docPartBody>
        <w:p w:rsidR="008945E2" w:rsidRDefault="008945E2" w:rsidP="008945E2">
          <w:pPr>
            <w:pStyle w:val="ADA44ABEDA2F4E7DBD0F5852228240EC2"/>
          </w:pPr>
          <w:r w:rsidRPr="00C86B23">
            <w:rPr>
              <w:rStyle w:val="PlaceholderText"/>
              <w:color w:val="A6A6A6" w:themeColor="background1" w:themeShade="A6"/>
              <w:szCs w:val="24"/>
            </w:rPr>
            <w:t>Click or tap here to enter text</w:t>
          </w:r>
          <w:r w:rsidRPr="00C86B23">
            <w:rPr>
              <w:rStyle w:val="PlaceholderText"/>
              <w:color w:val="F2F2F2" w:themeColor="background1" w:themeShade="F2"/>
              <w:szCs w:val="24"/>
            </w:rPr>
            <w:t>.</w:t>
          </w:r>
        </w:p>
      </w:docPartBody>
    </w:docPart>
    <w:docPart>
      <w:docPartPr>
        <w:name w:val="B7E1057C351A492BA5EC708AE9465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3FA89-817D-493A-BBA9-5624A2FA68C2}"/>
      </w:docPartPr>
      <w:docPartBody>
        <w:p w:rsidR="008945E2" w:rsidRDefault="008945E2" w:rsidP="008945E2">
          <w:pPr>
            <w:pStyle w:val="B7E1057C351A492BA5EC708AE946575A2"/>
          </w:pPr>
          <w:r w:rsidRPr="00B84CED">
            <w:rPr>
              <w:rStyle w:val="PlaceholderText"/>
              <w:color w:val="BFBFBF" w:themeColor="background1" w:themeShade="BF"/>
              <w:szCs w:val="24"/>
            </w:rPr>
            <w:t>Enter Year</w:t>
          </w:r>
        </w:p>
      </w:docPartBody>
    </w:docPart>
    <w:docPart>
      <w:docPartPr>
        <w:name w:val="6A51CDBCCF24464EB918BEFB830A8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A39B-FA53-4013-AC11-76B6727EBF29}"/>
      </w:docPartPr>
      <w:docPartBody>
        <w:p w:rsidR="008945E2" w:rsidRDefault="008945E2" w:rsidP="008945E2">
          <w:pPr>
            <w:pStyle w:val="6A51CDBCCF24464EB918BEFB830A82922"/>
          </w:pPr>
          <w:r w:rsidRPr="00B84CED">
            <w:rPr>
              <w:rStyle w:val="PlaceholderText"/>
              <w:color w:val="BFBFBF" w:themeColor="background1" w:themeShade="BF"/>
              <w:szCs w:val="24"/>
            </w:rPr>
            <w:t>Enter Year</w:t>
          </w:r>
        </w:p>
      </w:docPartBody>
    </w:docPart>
    <w:docPart>
      <w:docPartPr>
        <w:name w:val="1F62A6A496084FE194B3A3F8DF0F1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2604F-03FB-4321-AD03-9A1DFE598C24}"/>
      </w:docPartPr>
      <w:docPartBody>
        <w:p w:rsidR="008945E2" w:rsidRDefault="008945E2" w:rsidP="008945E2">
          <w:pPr>
            <w:pStyle w:val="1F62A6A496084FE194B3A3F8DF0F1ACB2"/>
          </w:pPr>
          <w:r w:rsidRPr="00B84CED">
            <w:rPr>
              <w:rStyle w:val="PlaceholderText"/>
              <w:color w:val="BFBFBF" w:themeColor="background1" w:themeShade="BF"/>
              <w:szCs w:val="24"/>
            </w:rPr>
            <w:t>Number</w:t>
          </w:r>
        </w:p>
      </w:docPartBody>
    </w:docPart>
    <w:docPart>
      <w:docPartPr>
        <w:name w:val="3ED1D0D6109D4226B9182C0E96CE6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2E463-FBC3-4629-99E7-341B512577EE}"/>
      </w:docPartPr>
      <w:docPartBody>
        <w:p w:rsidR="008945E2" w:rsidRDefault="008945E2" w:rsidP="008945E2">
          <w:pPr>
            <w:pStyle w:val="3ED1D0D6109D4226B9182C0E96CE6FDF2"/>
          </w:pPr>
          <w:r w:rsidRPr="00B84CED">
            <w:rPr>
              <w:rStyle w:val="PlaceholderText"/>
              <w:color w:val="BFBFBF" w:themeColor="background1" w:themeShade="BF"/>
              <w:szCs w:val="24"/>
            </w:rPr>
            <w:t>Number</w:t>
          </w:r>
        </w:p>
      </w:docPartBody>
    </w:docPart>
    <w:docPart>
      <w:docPartPr>
        <w:name w:val="DAEEB24C792D4A6BAA650793043A0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46543-BE69-457E-AAF3-82094A4450D9}"/>
      </w:docPartPr>
      <w:docPartBody>
        <w:p w:rsidR="008945E2" w:rsidRDefault="008945E2" w:rsidP="008945E2">
          <w:pPr>
            <w:pStyle w:val="DAEEB24C792D4A6BAA650793043A0CD82"/>
          </w:pPr>
          <w:r w:rsidRPr="00B84CED">
            <w:rPr>
              <w:color w:val="BFBFBF" w:themeColor="background1" w:themeShade="BF"/>
              <w:szCs w:val="24"/>
            </w:rPr>
            <w:t>Date</w:t>
          </w:r>
        </w:p>
      </w:docPartBody>
    </w:docPart>
    <w:docPart>
      <w:docPartPr>
        <w:name w:val="1F140249278C430392FFED05E1651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931B8-A599-4C93-BE06-9DA541ABCED5}"/>
      </w:docPartPr>
      <w:docPartBody>
        <w:p w:rsidR="008945E2" w:rsidRDefault="008945E2" w:rsidP="008945E2">
          <w:pPr>
            <w:pStyle w:val="1F140249278C430392FFED05E1651637"/>
          </w:pPr>
          <w:r w:rsidRPr="00CE17FA">
            <w:rPr>
              <w:rStyle w:val="PlaceholderText"/>
              <w:color w:val="BFBFBF" w:themeColor="background1" w:themeShade="BF"/>
            </w:rPr>
            <w:t>Name</w:t>
          </w:r>
        </w:p>
      </w:docPartBody>
    </w:docPart>
    <w:docPart>
      <w:docPartPr>
        <w:name w:val="DD08D3344EA943E998F35207930D2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58F8F-F593-40EA-8F43-B0075C9EFE98}"/>
      </w:docPartPr>
      <w:docPartBody>
        <w:p w:rsidR="008945E2" w:rsidRDefault="008945E2" w:rsidP="008945E2">
          <w:pPr>
            <w:pStyle w:val="DD08D3344EA943E998F35207930D2772"/>
          </w:pPr>
          <w:r w:rsidRPr="00CE17FA">
            <w:rPr>
              <w:rStyle w:val="PlaceholderText"/>
              <w:color w:val="BFBFBF" w:themeColor="background1" w:themeShade="BF"/>
            </w:rPr>
            <w:t>Rank</w:t>
          </w:r>
        </w:p>
      </w:docPartBody>
    </w:docPart>
    <w:docPart>
      <w:docPartPr>
        <w:name w:val="70ACF84B308A45DC8480A560AD012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18E26-CE26-428D-AA42-E010B4658706}"/>
      </w:docPartPr>
      <w:docPartBody>
        <w:p w:rsidR="008945E2" w:rsidRDefault="008945E2" w:rsidP="008945E2">
          <w:pPr>
            <w:pStyle w:val="70ACF84B308A45DC8480A560AD012119"/>
          </w:pPr>
          <w:r w:rsidRPr="00CE17FA">
            <w:rPr>
              <w:rStyle w:val="PlaceholderText"/>
              <w:color w:val="BFBFBF" w:themeColor="background1" w:themeShade="BF"/>
            </w:rPr>
            <w:t>Affiliation</w:t>
          </w:r>
        </w:p>
      </w:docPartBody>
    </w:docPart>
    <w:docPart>
      <w:docPartPr>
        <w:name w:val="5C434870A50947F4BFD4240969B1E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D4EEC-5E44-4CD5-A226-FB8F5605B05F}"/>
      </w:docPartPr>
      <w:docPartBody>
        <w:p w:rsidR="008945E2" w:rsidRDefault="008945E2" w:rsidP="008945E2">
          <w:pPr>
            <w:pStyle w:val="5C434870A50947F4BFD4240969B1E68C"/>
          </w:pPr>
          <w:r w:rsidRPr="00CE17FA">
            <w:rPr>
              <w:rStyle w:val="PlaceholderText"/>
              <w:color w:val="BFBFBF" w:themeColor="background1" w:themeShade="BF"/>
            </w:rPr>
            <w:t>Rank</w:t>
          </w:r>
        </w:p>
      </w:docPartBody>
    </w:docPart>
    <w:docPart>
      <w:docPartPr>
        <w:name w:val="19A6CE45389C4546AC19586FEF829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7DDAA-F617-4A63-8508-5A1CEAEC501F}"/>
      </w:docPartPr>
      <w:docPartBody>
        <w:p w:rsidR="008945E2" w:rsidRDefault="008945E2" w:rsidP="008945E2">
          <w:pPr>
            <w:pStyle w:val="19A6CE45389C4546AC19586FEF82980F"/>
          </w:pPr>
          <w:r w:rsidRPr="00CE17FA">
            <w:rPr>
              <w:rStyle w:val="PlaceholderText"/>
              <w:color w:val="BFBFBF" w:themeColor="background1" w:themeShade="BF"/>
            </w:rPr>
            <w:t>Affiliation</w:t>
          </w:r>
        </w:p>
      </w:docPartBody>
    </w:docPart>
    <w:docPart>
      <w:docPartPr>
        <w:name w:val="CAE7ABA25B9F484486C8D921B8FBC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BE34-92F4-4B81-917E-65B753ED4449}"/>
      </w:docPartPr>
      <w:docPartBody>
        <w:p w:rsidR="008945E2" w:rsidRDefault="008945E2" w:rsidP="008945E2">
          <w:pPr>
            <w:pStyle w:val="CAE7ABA25B9F484486C8D921B8FBCDEB"/>
          </w:pPr>
          <w:r w:rsidRPr="00CE17FA">
            <w:rPr>
              <w:rStyle w:val="PlaceholderText"/>
              <w:color w:val="BFBFBF" w:themeColor="background1" w:themeShade="BF"/>
            </w:rPr>
            <w:t>Name</w:t>
          </w:r>
        </w:p>
      </w:docPartBody>
    </w:docPart>
    <w:docPart>
      <w:docPartPr>
        <w:name w:val="D121E2954AC14924853461435025F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9B5C4-A424-4436-9194-DD51745218A9}"/>
      </w:docPartPr>
      <w:docPartBody>
        <w:p w:rsidR="008945E2" w:rsidRDefault="008945E2" w:rsidP="008945E2">
          <w:pPr>
            <w:pStyle w:val="D121E2954AC14924853461435025FC91"/>
          </w:pPr>
          <w:r w:rsidRPr="00F41150">
            <w:rPr>
              <w:color w:val="808080" w:themeColor="background1" w:themeShade="80"/>
            </w:rPr>
            <w:t>Written in accordance with thesis language</w:t>
          </w:r>
        </w:p>
      </w:docPartBody>
    </w:docPart>
    <w:docPart>
      <w:docPartPr>
        <w:name w:val="80A9EC633BF04B9E890A5E60C2BE8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38A8A-36F2-4C54-8DD9-61EDCEAE0AA8}"/>
      </w:docPartPr>
      <w:docPartBody>
        <w:p w:rsidR="008945E2" w:rsidRDefault="008945E2" w:rsidP="008945E2">
          <w:pPr>
            <w:pStyle w:val="80A9EC633BF04B9E890A5E60C2BE8454"/>
          </w:pPr>
          <w:r w:rsidRPr="00F41150">
            <w:rPr>
              <w:rStyle w:val="PlaceholderText"/>
              <w:color w:val="808080" w:themeColor="background1" w:themeShade="80"/>
            </w:rPr>
            <w:t>Title in English or German</w:t>
          </w:r>
        </w:p>
      </w:docPartBody>
    </w:docPart>
    <w:docPart>
      <w:docPartPr>
        <w:name w:val="73E0F418D25D4BAC837695FBB8E9B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06510-6917-4526-971F-755E3182CA2E}"/>
      </w:docPartPr>
      <w:docPartBody>
        <w:p w:rsidR="008945E2" w:rsidRDefault="008945E2" w:rsidP="008945E2">
          <w:pPr>
            <w:pStyle w:val="73E0F418D25D4BAC837695FBB8E9B81C"/>
          </w:pPr>
          <w:r w:rsidRPr="00F41150">
            <w:rPr>
              <w:rStyle w:val="PlaceholderText"/>
              <w:color w:val="808080" w:themeColor="background1" w:themeShade="80"/>
            </w:rPr>
            <w:t>Title in Arabic</w:t>
          </w:r>
        </w:p>
      </w:docPartBody>
    </w:docPart>
    <w:docPart>
      <w:docPartPr>
        <w:name w:val="3F400500A66245B4982A84CC346C8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B9727-019C-4320-9CC0-2E12A2A9FB5E}"/>
      </w:docPartPr>
      <w:docPartBody>
        <w:p w:rsidR="008945E2" w:rsidRDefault="008945E2" w:rsidP="008945E2">
          <w:pPr>
            <w:pStyle w:val="3F400500A66245B4982A84CC346C8622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4A621900C76C4BB9833138D7FF108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543CC-B3A3-4D3D-BCBD-C22B9E9EB19B}"/>
      </w:docPartPr>
      <w:docPartBody>
        <w:p w:rsidR="008945E2" w:rsidRDefault="008945E2" w:rsidP="008945E2">
          <w:pPr>
            <w:pStyle w:val="4A621900C76C4BB9833138D7FF1084DF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9B5829FDE09945A68EF00A65FB401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F422D-1EF1-4B2D-98A2-B477165E49B8}"/>
      </w:docPartPr>
      <w:docPartBody>
        <w:p w:rsidR="008945E2" w:rsidRDefault="008945E2" w:rsidP="008945E2">
          <w:pPr>
            <w:pStyle w:val="9B5829FDE09945A68EF00A65FB401EAC"/>
          </w:pPr>
          <w:r>
            <w:rPr>
              <w:rFonts w:ascii="Calibri" w:eastAsia="Calibri" w:hAnsi="Calibri" w:cs="Arial"/>
              <w:color w:val="BFBFBF" w:themeColor="background1" w:themeShade="BF"/>
            </w:rPr>
            <w:t>Date</w:t>
          </w:r>
        </w:p>
      </w:docPartBody>
    </w:docPart>
    <w:docPart>
      <w:docPartPr>
        <w:name w:val="E8FA70B59EC948B49B599ADF1FF21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70E63-3722-4E84-BE5B-2E71CE20E39D}"/>
      </w:docPartPr>
      <w:docPartBody>
        <w:p w:rsidR="008945E2" w:rsidRDefault="008945E2" w:rsidP="008945E2">
          <w:pPr>
            <w:pStyle w:val="E8FA70B59EC948B49B599ADF1FF21C4A"/>
          </w:pPr>
          <w:r w:rsidRPr="001D2176">
            <w:rPr>
              <w:rStyle w:val="PlaceholderText"/>
              <w:color w:val="BFBFBF" w:themeColor="background1" w:themeShade="BF"/>
            </w:rPr>
            <w:t>Click or tap here to enter text.</w:t>
          </w:r>
        </w:p>
      </w:docPartBody>
    </w:docPart>
    <w:docPart>
      <w:docPartPr>
        <w:name w:val="0969E1213DA443D5B1AE7E147676B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5B965-95C2-4B32-8445-146CFDBCD585}"/>
      </w:docPartPr>
      <w:docPartBody>
        <w:p w:rsidR="008945E2" w:rsidRDefault="008945E2" w:rsidP="008945E2">
          <w:pPr>
            <w:pStyle w:val="0969E1213DA443D5B1AE7E147676BE95"/>
          </w:pPr>
          <w:r w:rsidRPr="001D2176">
            <w:rPr>
              <w:rStyle w:val="PlaceholderText"/>
              <w:color w:val="BFBFBF" w:themeColor="background1" w:themeShade="BF"/>
            </w:rPr>
            <w:t>Click or tap here to enter text.</w:t>
          </w:r>
        </w:p>
      </w:docPartBody>
    </w:docPart>
    <w:docPart>
      <w:docPartPr>
        <w:name w:val="CCA67F32A15448D9BD4AAC42E3297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609A7-8383-4FB2-BCE3-E60C9C7D7DA2}"/>
      </w:docPartPr>
      <w:docPartBody>
        <w:p w:rsidR="005E4DC6" w:rsidRDefault="005E4DC6" w:rsidP="005E4DC6">
          <w:pPr>
            <w:pStyle w:val="CCA67F32A15448D9BD4AAC42E3297E7F"/>
          </w:pPr>
          <w:r w:rsidRPr="00265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A1FFA907A47C38E3E7F2ED8B32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75043-97B8-4388-8094-31658A28E25F}"/>
      </w:docPartPr>
      <w:docPartBody>
        <w:p w:rsidR="005E4DC6" w:rsidRDefault="005E4DC6">
          <w:r w:rsidRPr="00156ECC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111C43"/>
    <w:rsid w:val="001175FD"/>
    <w:rsid w:val="001201E1"/>
    <w:rsid w:val="00135325"/>
    <w:rsid w:val="00276411"/>
    <w:rsid w:val="00280788"/>
    <w:rsid w:val="002950A5"/>
    <w:rsid w:val="002D1B6D"/>
    <w:rsid w:val="002F57B4"/>
    <w:rsid w:val="003D4373"/>
    <w:rsid w:val="00415369"/>
    <w:rsid w:val="00424ED2"/>
    <w:rsid w:val="004D58C7"/>
    <w:rsid w:val="005E4DC6"/>
    <w:rsid w:val="005F5658"/>
    <w:rsid w:val="00664B58"/>
    <w:rsid w:val="00680829"/>
    <w:rsid w:val="006A0974"/>
    <w:rsid w:val="007B5BB2"/>
    <w:rsid w:val="008945E2"/>
    <w:rsid w:val="008A3368"/>
    <w:rsid w:val="00901C0C"/>
    <w:rsid w:val="00911796"/>
    <w:rsid w:val="009820AB"/>
    <w:rsid w:val="00A05403"/>
    <w:rsid w:val="00B07CAD"/>
    <w:rsid w:val="00B352FF"/>
    <w:rsid w:val="00C73141"/>
    <w:rsid w:val="00CA7B9E"/>
    <w:rsid w:val="00D35753"/>
    <w:rsid w:val="00F21097"/>
    <w:rsid w:val="00FB4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4DC6"/>
    <w:rPr>
      <w:color w:val="808080"/>
    </w:rPr>
  </w:style>
  <w:style w:type="paragraph" w:customStyle="1" w:styleId="81AB1341DE824FA8AEDD9BEF36D37096">
    <w:name w:val="81AB1341DE824FA8AEDD9BEF36D37096"/>
    <w:rsid w:val="005E4DC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D03C8F1183C4006AF743858EB333D2F">
    <w:name w:val="AD03C8F1183C4006AF743858EB333D2F"/>
    <w:rsid w:val="005E4DC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A67F32A15448D9BD4AAC42E3297E7F">
    <w:name w:val="CCA67F32A15448D9BD4AAC42E3297E7F"/>
    <w:rsid w:val="005E4DC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4AF2DAA571472BB19A3FA68F46B65B2">
    <w:name w:val="F34AF2DAA571472BB19A3FA68F46B65B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A6449C0715E4DEFA5380D2B2B12EA602">
    <w:name w:val="5A6449C0715E4DEFA5380D2B2B12EA60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ADA44ABEDA2F4E7DBD0F5852228240EC2">
    <w:name w:val="ADA44ABEDA2F4E7DBD0F5852228240EC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7E1057C351A492BA5EC708AE946575A2">
    <w:name w:val="B7E1057C351A492BA5EC708AE946575A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A51CDBCCF24464EB918BEFB830A82922">
    <w:name w:val="6A51CDBCCF24464EB918BEFB830A8292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F62A6A496084FE194B3A3F8DF0F1ACB2">
    <w:name w:val="1F62A6A496084FE194B3A3F8DF0F1ACB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ED1D0D6109D4226B9182C0E96CE6FDF2">
    <w:name w:val="3ED1D0D6109D4226B9182C0E96CE6FDF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AEEB24C792D4A6BAA650793043A0CD82">
    <w:name w:val="DAEEB24C792D4A6BAA650793043A0CD8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502AB681507414FA930326AF2EB0FE51">
    <w:name w:val="7502AB681507414FA930326AF2EB0FE5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06A72F165634413A796EA29F1B829FC1">
    <w:name w:val="C06A72F165634413A796EA29F1B829FC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FB6BAC7873F946ADB9B5D2A6D767DE801">
    <w:name w:val="FB6BAC7873F946ADB9B5D2A6D767DE80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C9C0FDCF2AB41B7A71D2B5782BD78A81">
    <w:name w:val="3C9C0FDCF2AB41B7A71D2B5782BD78A8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A47FEEDE1794DFD8A130804680199F21">
    <w:name w:val="BA47FEEDE1794DFD8A130804680199F2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2DFE050FE2F441CB02FFAE8F9EF5A341">
    <w:name w:val="72DFE050FE2F441CB02FFAE8F9EF5A34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9EDFAB0F54648E59346943A513577B51">
    <w:name w:val="99EDFAB0F54648E59346943A513577B5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ACF0EB2E411484DAD3AEC1BFD42D5671">
    <w:name w:val="9ACF0EB2E411484DAD3AEC1BFD42D567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5B50CBD3E8E40E9A70CCA648F9A06EC1">
    <w:name w:val="65B50CBD3E8E40E9A70CCA648F9A06EC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A3927A9C8B5941948B87F9C2F10DAB1D1">
    <w:name w:val="A3927A9C8B5941948B87F9C2F10DAB1D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A2AF95984F6042A9BC3545547FB58D741">
    <w:name w:val="A2AF95984F6042A9BC3545547FB58D74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AC60ECC66E6435C894849499818C2F11">
    <w:name w:val="7AC60ECC66E6435C894849499818C2F11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18B8F11BBD54C6BBF56BCF71D18ABEB2">
    <w:name w:val="518B8F11BBD54C6BBF56BCF71D18ABEB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A23FCB1B1F44E41ABE986DE530B50FE2">
    <w:name w:val="5A23FCB1B1F44E41ABE986DE530B50FE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1E5A1D050C14A308FBE16125B9A9E4F2">
    <w:name w:val="31E5A1D050C14A308FBE16125B9A9E4F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B7CBD0D44AF468A8BB38AB7C12445E72">
    <w:name w:val="6B7CBD0D44AF468A8BB38AB7C12445E7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287A0BBF048401AA32795756963CFA62">
    <w:name w:val="8287A0BBF048401AA32795756963CFA6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54FD53DDAAD4EFEB22DD71416CD58E42">
    <w:name w:val="554FD53DDAAD4EFEB22DD71416CD58E4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64C52C1A978449B8DB527332417A89D2">
    <w:name w:val="264C52C1A978449B8DB527332417A89D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590AD410B1E43B18E41525295349E222">
    <w:name w:val="4590AD410B1E43B18E41525295349E22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C0A756B603D4E91B124E627F264B9812">
    <w:name w:val="DC0A756B603D4E91B124E627F264B9812"/>
    <w:rsid w:val="008945E2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F140249278C430392FFED05E1651637">
    <w:name w:val="1F140249278C430392FFED05E1651637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D08D3344EA943E998F35207930D2772">
    <w:name w:val="DD08D3344EA943E998F35207930D2772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ACF84B308A45DC8480A560AD012119">
    <w:name w:val="70ACF84B308A45DC8480A560AD012119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8FD5F821B245538FCF58E57BFEB4CD">
    <w:name w:val="E38FD5F821B245538FCF58E57BFEB4CD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434870A50947F4BFD4240969B1E68C">
    <w:name w:val="5C434870A50947F4BFD4240969B1E68C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9A6CE45389C4546AC19586FEF82980F">
    <w:name w:val="19A6CE45389C4546AC19586FEF82980F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E7ABA25B9F484486C8D921B8FBCDEB">
    <w:name w:val="CAE7ABA25B9F484486C8D921B8FBCDEB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21E2954AC14924853461435025FC91">
    <w:name w:val="D121E2954AC14924853461435025FC91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0A9EC633BF04B9E890A5E60C2BE8454">
    <w:name w:val="80A9EC633BF04B9E890A5E60C2BE8454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E0F418D25D4BAC837695FBB8E9B81C">
    <w:name w:val="73E0F418D25D4BAC837695FBB8E9B81C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400500A66245B4982A84CC346C8622">
    <w:name w:val="3F400500A66245B4982A84CC346C8622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621900C76C4BB9833138D7FF1084DF">
    <w:name w:val="4A621900C76C4BB9833138D7FF1084DF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5829FDE09945A68EF00A65FB401EAC">
    <w:name w:val="9B5829FDE09945A68EF00A65FB401EAC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FA70B59EC948B49B599ADF1FF21C4A">
    <w:name w:val="E8FA70B59EC948B49B599ADF1FF21C4A"/>
    <w:rsid w:val="008945E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69E1213DA443D5B1AE7E147676BE95">
    <w:name w:val="0969E1213DA443D5B1AE7E147676BE95"/>
    <w:rsid w:val="008945E2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E5E3F82-1FC2-4A62-B424-EF0442A5E7D6}">
  <we:reference id="6a7bd4f3-0563-43af-8c08-79110eebdff6" version="1.1.4.0" store="EXCatalog" storeType="EXCatalog"/>
  <we:alternateReferences>
    <we:reference id="WA104381155" version="1.1.4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28</TotalTime>
  <Pages>3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ERVISION AND/OR PROPOSAL CHANGES</vt:lpstr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ION AND/OR PROPOSAL CHANGES</dc:title>
  <dc:subject/>
  <dc:creator>Masoud, Ziyad</dc:creator>
  <cp:keywords>GS-11</cp:keywords>
  <dc:description/>
  <cp:lastModifiedBy>Hamad, Eyad</cp:lastModifiedBy>
  <cp:revision>130</cp:revision>
  <cp:lastPrinted>2023-08-13T08:59:00Z</cp:lastPrinted>
  <dcterms:created xsi:type="dcterms:W3CDTF">2024-05-08T07:58:00Z</dcterms:created>
  <dcterms:modified xsi:type="dcterms:W3CDTF">2025-02-13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ba9dcd217c428de94dbc9e35581e9b3bd5c58e8b175feb087aebc019222416</vt:lpwstr>
  </property>
</Properties>
</file>